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6E0969D" w14:textId="46C74714" w:rsidR="001F5EFE" w:rsidRPr="00F3409C" w:rsidRDefault="00C34DDB" w:rsidP="00187D1C">
      <w:pPr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F3409C">
        <w:rPr>
          <w:rFonts w:ascii="Times New Roman" w:eastAsia="標楷體" w:hAnsi="Times New Roman" w:cs="Times New Roman"/>
          <w:sz w:val="32"/>
          <w:szCs w:val="32"/>
        </w:rPr>
        <w:t xml:space="preserve">Form </w:t>
      </w:r>
      <w:r w:rsidR="00C746EA" w:rsidRPr="00F3409C">
        <w:rPr>
          <w:rFonts w:ascii="Times New Roman" w:eastAsia="標楷體" w:hAnsi="Times New Roman" w:cs="Times New Roman"/>
          <w:sz w:val="32"/>
          <w:szCs w:val="32"/>
        </w:rPr>
        <w:t>Submission Schedule</w:t>
      </w:r>
      <w:r w:rsidR="00094628" w:rsidRPr="00F3409C">
        <w:rPr>
          <w:rFonts w:ascii="Times New Roman" w:eastAsia="標楷體" w:hAnsi="Times New Roman" w:cs="Times New Roman"/>
          <w:sz w:val="32"/>
          <w:szCs w:val="32"/>
        </w:rPr>
        <w:t xml:space="preserve"> for</w:t>
      </w:r>
      <w:r w:rsidR="00F74523" w:rsidRPr="00F3409C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 w:rsidR="003C35F5" w:rsidRPr="00F3409C">
        <w:rPr>
          <w:rFonts w:ascii="Times New Roman" w:eastAsia="標楷體" w:hAnsi="Times New Roman" w:cs="Times New Roman"/>
          <w:sz w:val="32"/>
          <w:szCs w:val="32"/>
        </w:rPr>
        <w:t>Mentee</w:t>
      </w:r>
      <w:r w:rsidRPr="00F3409C">
        <w:rPr>
          <w:rFonts w:ascii="Times New Roman" w:eastAsia="標楷體" w:hAnsi="Times New Roman" w:cs="Times New Roman"/>
          <w:sz w:val="32"/>
          <w:szCs w:val="32"/>
        </w:rPr>
        <w:t>s Whose</w:t>
      </w:r>
      <w:r w:rsidR="003C35F5" w:rsidRPr="00F3409C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 w:rsidR="00F74523" w:rsidRPr="00F3409C">
        <w:rPr>
          <w:rFonts w:ascii="Times New Roman" w:eastAsia="標楷體" w:hAnsi="Times New Roman" w:cs="Times New Roman"/>
          <w:sz w:val="32"/>
          <w:szCs w:val="32"/>
        </w:rPr>
        <w:t>P</w:t>
      </w:r>
      <w:r w:rsidR="00C2110A" w:rsidRPr="00F3409C">
        <w:rPr>
          <w:rFonts w:ascii="Times New Roman" w:eastAsia="標楷體" w:hAnsi="Times New Roman" w:cs="Times New Roman"/>
          <w:sz w:val="32"/>
          <w:szCs w:val="32"/>
        </w:rPr>
        <w:t xml:space="preserve">romotion </w:t>
      </w:r>
      <w:r w:rsidR="003C35F5" w:rsidRPr="00F3409C">
        <w:rPr>
          <w:rFonts w:ascii="Times New Roman" w:eastAsia="標楷體" w:hAnsi="Times New Roman" w:cs="Times New Roman"/>
          <w:sz w:val="32"/>
          <w:szCs w:val="32"/>
        </w:rPr>
        <w:t xml:space="preserve">Deadline </w:t>
      </w:r>
      <w:r w:rsidRPr="00F3409C">
        <w:rPr>
          <w:rFonts w:ascii="Times New Roman" w:eastAsia="標楷體" w:hAnsi="Times New Roman" w:cs="Times New Roman"/>
          <w:sz w:val="32"/>
          <w:szCs w:val="32"/>
        </w:rPr>
        <w:t xml:space="preserve">was </w:t>
      </w:r>
      <w:r w:rsidR="00123A2A" w:rsidRPr="00F3409C">
        <w:rPr>
          <w:rFonts w:ascii="Times New Roman" w:eastAsia="標楷體" w:hAnsi="Times New Roman" w:cs="Times New Roman"/>
          <w:sz w:val="32"/>
          <w:szCs w:val="32"/>
        </w:rPr>
        <w:t xml:space="preserve">Extended </w:t>
      </w:r>
      <w:r w:rsidR="00C2110A" w:rsidRPr="00F3409C">
        <w:rPr>
          <w:rFonts w:ascii="Times New Roman" w:eastAsia="標楷體" w:hAnsi="Times New Roman" w:cs="Times New Roman"/>
          <w:sz w:val="32"/>
          <w:szCs w:val="32"/>
        </w:rPr>
        <w:t xml:space="preserve">by </w:t>
      </w:r>
      <w:r w:rsidR="00781685" w:rsidRPr="00F3409C">
        <w:rPr>
          <w:rFonts w:ascii="Times New Roman" w:eastAsia="標楷體" w:hAnsi="Times New Roman" w:cs="Times New Roman"/>
          <w:sz w:val="32"/>
          <w:szCs w:val="32"/>
        </w:rPr>
        <w:t xml:space="preserve">the </w:t>
      </w:r>
      <w:r w:rsidR="00094628" w:rsidRPr="00F3409C">
        <w:rPr>
          <w:rFonts w:ascii="Times New Roman" w:eastAsia="標楷體" w:hAnsi="Times New Roman" w:cs="Times New Roman"/>
          <w:sz w:val="32"/>
          <w:szCs w:val="32"/>
        </w:rPr>
        <w:t>NCHU Evaluation Committee</w:t>
      </w:r>
    </w:p>
    <w:p w14:paraId="20FF0CA8" w14:textId="1E1D316A" w:rsidR="004F141B" w:rsidRPr="00E24990" w:rsidRDefault="000A5F70" w:rsidP="00506D0E">
      <w:pPr>
        <w:snapToGrid w:val="0"/>
        <w:spacing w:beforeLines="50" w:before="180"/>
        <w:rPr>
          <w:rFonts w:ascii="Times New Roman" w:eastAsia="標楷體" w:hAnsi="Times New Roman" w:cs="Times New Roman"/>
          <w:sz w:val="28"/>
          <w:szCs w:val="28"/>
        </w:rPr>
      </w:pPr>
      <w:r w:rsidRPr="00C33322">
        <w:rPr>
          <w:rFonts w:ascii="Times New Roman" w:eastAsia="標楷體" w:hAnsi="Times New Roman" w:cs="Times New Roman"/>
          <w:sz w:val="28"/>
          <w:szCs w:val="28"/>
        </w:rPr>
        <w:t xml:space="preserve">I. </w:t>
      </w:r>
      <w:r w:rsidR="003C35F5" w:rsidRPr="00C33322">
        <w:rPr>
          <w:rFonts w:ascii="Times New Roman" w:eastAsia="標楷體" w:hAnsi="Times New Roman" w:cs="Times New Roman"/>
          <w:sz w:val="28"/>
          <w:szCs w:val="28"/>
        </w:rPr>
        <w:t>Mentee</w:t>
      </w:r>
      <w:r w:rsidR="00123A2A" w:rsidRPr="00C33322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EC02D7" w:rsidRPr="00C33322">
        <w:rPr>
          <w:rFonts w:ascii="Times New Roman" w:eastAsia="標楷體" w:hAnsi="Times New Roman" w:cs="Times New Roman"/>
          <w:sz w:val="28"/>
          <w:szCs w:val="28"/>
        </w:rPr>
        <w:t>Promotion</w:t>
      </w:r>
      <w:r w:rsidR="00C34DDB">
        <w:rPr>
          <w:rFonts w:ascii="Times New Roman" w:eastAsia="標楷體" w:hAnsi="Times New Roman" w:cs="Times New Roman"/>
          <w:sz w:val="28"/>
          <w:szCs w:val="28"/>
        </w:rPr>
        <w:t xml:space="preserve"> Targets</w:t>
      </w:r>
      <w:r w:rsidR="00EC02D7" w:rsidRPr="00C33322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123A2A" w:rsidRPr="00C33322">
        <w:rPr>
          <w:rFonts w:ascii="Times New Roman" w:eastAsia="標楷體" w:hAnsi="Times New Roman" w:cs="Times New Roman"/>
          <w:sz w:val="28"/>
          <w:szCs w:val="28"/>
        </w:rPr>
        <w:t>(</w:t>
      </w:r>
      <w:r w:rsidRPr="00C33322">
        <w:rPr>
          <w:rFonts w:ascii="Times New Roman" w:eastAsia="標楷體" w:hAnsi="Times New Roman" w:cs="Times New Roman"/>
          <w:sz w:val="28"/>
          <w:szCs w:val="28"/>
        </w:rPr>
        <w:t>e.g.,</w:t>
      </w:r>
      <w:r w:rsidR="00123A2A" w:rsidRPr="00C33322">
        <w:rPr>
          <w:rFonts w:ascii="Times New Roman" w:eastAsia="標楷體" w:hAnsi="Times New Roman" w:cs="Times New Roman"/>
          <w:sz w:val="28"/>
          <w:szCs w:val="28"/>
        </w:rPr>
        <w:t xml:space="preserve"> from </w:t>
      </w:r>
      <w:r w:rsidRPr="00C33322">
        <w:rPr>
          <w:rFonts w:ascii="Times New Roman" w:eastAsia="標楷體" w:hAnsi="Times New Roman" w:cs="Times New Roman"/>
          <w:sz w:val="28"/>
          <w:szCs w:val="28"/>
        </w:rPr>
        <w:t>2017</w:t>
      </w:r>
      <w:r w:rsidR="00123A2A" w:rsidRPr="00C33322">
        <w:rPr>
          <w:rFonts w:ascii="Times New Roman" w:eastAsia="標楷體" w:hAnsi="Times New Roman" w:cs="Times New Roman"/>
          <w:sz w:val="28"/>
          <w:szCs w:val="28"/>
        </w:rPr>
        <w:t xml:space="preserve">/2/1 to </w:t>
      </w:r>
      <w:r w:rsidRPr="00C33322">
        <w:rPr>
          <w:rFonts w:ascii="Times New Roman" w:eastAsia="標楷體" w:hAnsi="Times New Roman" w:cs="Times New Roman"/>
          <w:sz w:val="28"/>
          <w:szCs w:val="28"/>
        </w:rPr>
        <w:t>2019</w:t>
      </w:r>
      <w:r w:rsidR="00123A2A" w:rsidRPr="00C33322">
        <w:rPr>
          <w:rFonts w:ascii="Times New Roman" w:eastAsia="標楷體" w:hAnsi="Times New Roman" w:cs="Times New Roman"/>
          <w:sz w:val="28"/>
          <w:szCs w:val="28"/>
        </w:rPr>
        <w:t>/1/31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F34CAE" w:rsidRPr="00E24990" w14:paraId="0796D5CD" w14:textId="77777777" w:rsidTr="00191A36">
        <w:tc>
          <w:tcPr>
            <w:tcW w:w="3823" w:type="dxa"/>
            <w:vAlign w:val="center"/>
          </w:tcPr>
          <w:p w14:paraId="73955A2D" w14:textId="16D78E3C" w:rsidR="00F34CAE" w:rsidRPr="00E24990" w:rsidRDefault="00C34DDB" w:rsidP="00506D0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Dates (Semester)</w:t>
            </w:r>
          </w:p>
        </w:tc>
        <w:tc>
          <w:tcPr>
            <w:tcW w:w="5193" w:type="dxa"/>
            <w:vAlign w:val="center"/>
          </w:tcPr>
          <w:p w14:paraId="43B165AF" w14:textId="33C12FEF" w:rsidR="00F34CAE" w:rsidRPr="00E24990" w:rsidRDefault="00EC02D7" w:rsidP="00506D0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F34CAE" w:rsidRPr="00E24990" w14:paraId="1E1890B7" w14:textId="77777777" w:rsidTr="00191A36">
        <w:tc>
          <w:tcPr>
            <w:tcW w:w="3823" w:type="dxa"/>
            <w:vAlign w:val="center"/>
          </w:tcPr>
          <w:p w14:paraId="4094CA2D" w14:textId="1628C6FC" w:rsidR="00F34CAE" w:rsidRPr="00F3409C" w:rsidRDefault="00123A2A" w:rsidP="00506D0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7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2/1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to 2017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7/3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  <w:vertAlign w:val="superscript"/>
              </w:rPr>
              <w:t>st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mester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93" w:type="dxa"/>
            <w:vAlign w:val="center"/>
          </w:tcPr>
          <w:p w14:paraId="271CFCBC" w14:textId="77777777" w:rsidR="00F34CAE" w:rsidRPr="00F3409C" w:rsidRDefault="00F34CAE" w:rsidP="00506D0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34CAE" w:rsidRPr="00E24990" w14:paraId="77027A6E" w14:textId="77777777" w:rsidTr="00191A36">
        <w:tc>
          <w:tcPr>
            <w:tcW w:w="3823" w:type="dxa"/>
            <w:vAlign w:val="center"/>
          </w:tcPr>
          <w:p w14:paraId="2F747CD8" w14:textId="10794AAE" w:rsidR="00F34CAE" w:rsidRPr="00F3409C" w:rsidRDefault="00123A2A" w:rsidP="00506D0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7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8/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191A36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t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8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1/3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  <w:vertAlign w:val="superscript"/>
              </w:rPr>
              <w:t>nd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mester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93" w:type="dxa"/>
            <w:vAlign w:val="center"/>
          </w:tcPr>
          <w:p w14:paraId="22E6456F" w14:textId="77777777" w:rsidR="00F34CAE" w:rsidRPr="00F3409C" w:rsidRDefault="00F34CAE" w:rsidP="00506D0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34CAE" w:rsidRPr="00E24990" w14:paraId="409A7ABB" w14:textId="77777777" w:rsidTr="00191A36">
        <w:tc>
          <w:tcPr>
            <w:tcW w:w="3823" w:type="dxa"/>
            <w:vAlign w:val="center"/>
          </w:tcPr>
          <w:p w14:paraId="351FB643" w14:textId="5243FE35" w:rsidR="00F34CAE" w:rsidRPr="00F3409C" w:rsidRDefault="00123A2A" w:rsidP="00506D0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8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2/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191A36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t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8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7/3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3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  <w:vertAlign w:val="superscript"/>
              </w:rPr>
              <w:t>rd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mester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93" w:type="dxa"/>
            <w:vAlign w:val="center"/>
          </w:tcPr>
          <w:p w14:paraId="1C9FFC30" w14:textId="77777777" w:rsidR="00F34CAE" w:rsidRPr="00F3409C" w:rsidRDefault="00F34CAE" w:rsidP="00506D0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34CAE" w:rsidRPr="00E24990" w14:paraId="7A534ABB" w14:textId="77777777" w:rsidTr="00F3409C">
        <w:trPr>
          <w:trHeight w:val="518"/>
        </w:trPr>
        <w:tc>
          <w:tcPr>
            <w:tcW w:w="3823" w:type="dxa"/>
            <w:vAlign w:val="center"/>
          </w:tcPr>
          <w:p w14:paraId="016321BE" w14:textId="3F2E9619" w:rsidR="00F34CAE" w:rsidRPr="00F3409C" w:rsidRDefault="00123A2A" w:rsidP="00506D0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8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8/1</w:t>
            </w:r>
            <w:r w:rsidR="00191A36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 xml:space="preserve"> 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to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019</w:t>
            </w:r>
            <w:r w:rsidR="00F34CA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1/31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191A36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4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  <w:vertAlign w:val="superscript"/>
              </w:rPr>
              <w:t>th</w:t>
            </w:r>
            <w:r w:rsidR="00191A3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mester</w:t>
            </w:r>
            <w:r w:rsidR="009E3F6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93" w:type="dxa"/>
            <w:vAlign w:val="center"/>
          </w:tcPr>
          <w:p w14:paraId="53122647" w14:textId="79AAFE45" w:rsidR="00F34CAE" w:rsidRPr="00F3409C" w:rsidRDefault="00E24990" w:rsidP="00F3409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hAnsi="Times New Roman" w:cs="Times New Roman"/>
                <w:sz w:val="20"/>
                <w:szCs w:val="20"/>
              </w:rPr>
              <w:t xml:space="preserve">Apply for promotion </w:t>
            </w:r>
            <w:r w:rsidR="00BB16D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according to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C3332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ubmission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chedule</w:t>
            </w:r>
            <w:r w:rsidR="00BB16D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(</w:t>
            </w:r>
            <w:r w:rsidR="00FC768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argets</w:t>
            </w:r>
            <w:r w:rsidR="00BB16D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can be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completed in advance)</w:t>
            </w:r>
          </w:p>
        </w:tc>
      </w:tr>
    </w:tbl>
    <w:p w14:paraId="6866E48A" w14:textId="6C2A67BF" w:rsidR="004F141B" w:rsidRPr="00E24990" w:rsidRDefault="00C33322" w:rsidP="00506D0E">
      <w:pPr>
        <w:snapToGrid w:val="0"/>
        <w:spacing w:beforeLines="50" w:before="18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II</w:t>
      </w:r>
      <w:r w:rsidR="00E24990" w:rsidRPr="00E24990">
        <w:rPr>
          <w:rFonts w:ascii="Times New Roman" w:eastAsia="標楷體" w:hAnsi="Times New Roman" w:cs="Times New Roman"/>
          <w:sz w:val="28"/>
          <w:szCs w:val="28"/>
        </w:rPr>
        <w:t xml:space="preserve">. Forms and </w:t>
      </w:r>
      <w:r>
        <w:rPr>
          <w:rFonts w:ascii="Times New Roman" w:eastAsia="標楷體" w:hAnsi="Times New Roman" w:cs="Times New Roman"/>
          <w:sz w:val="28"/>
          <w:szCs w:val="28"/>
        </w:rPr>
        <w:t>P</w:t>
      </w:r>
      <w:r w:rsidR="00E24990" w:rsidRPr="00E24990">
        <w:rPr>
          <w:rFonts w:ascii="Times New Roman" w:eastAsia="標楷體" w:hAnsi="Times New Roman" w:cs="Times New Roman"/>
          <w:sz w:val="28"/>
          <w:szCs w:val="28"/>
        </w:rPr>
        <w:t>rocedur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13"/>
        <w:gridCol w:w="3646"/>
        <w:gridCol w:w="3657"/>
      </w:tblGrid>
      <w:tr w:rsidR="00C34DDB" w:rsidRPr="00E24990" w14:paraId="66C1D6D6" w14:textId="77777777" w:rsidTr="00034CCB">
        <w:tc>
          <w:tcPr>
            <w:tcW w:w="1742" w:type="dxa"/>
            <w:vAlign w:val="center"/>
          </w:tcPr>
          <w:p w14:paraId="4E5A5EAB" w14:textId="344CDBAB" w:rsidR="00B6616C" w:rsidRPr="00690CA5" w:rsidRDefault="00E24990" w:rsidP="00506D0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90CA5">
              <w:rPr>
                <w:rFonts w:ascii="Times New Roman" w:eastAsia="標楷體" w:hAnsi="Times New Roman" w:cs="Times New Roman" w:hint="eastAsia"/>
                <w:szCs w:val="24"/>
              </w:rPr>
              <w:t>F</w:t>
            </w:r>
            <w:r w:rsidRPr="00690CA5">
              <w:rPr>
                <w:rFonts w:ascii="Times New Roman" w:eastAsia="標楷體" w:hAnsi="Times New Roman" w:cs="Times New Roman"/>
                <w:szCs w:val="24"/>
              </w:rPr>
              <w:t>orm</w:t>
            </w:r>
          </w:p>
        </w:tc>
        <w:tc>
          <w:tcPr>
            <w:tcW w:w="3728" w:type="dxa"/>
            <w:vAlign w:val="center"/>
          </w:tcPr>
          <w:p w14:paraId="7BEEAC78" w14:textId="583937BE" w:rsidR="00B6616C" w:rsidRPr="00690CA5" w:rsidRDefault="00467220" w:rsidP="00506D0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90CA5">
              <w:rPr>
                <w:rFonts w:ascii="Times New Roman" w:eastAsia="標楷體" w:hAnsi="Times New Roman" w:cs="Times New Roman"/>
                <w:szCs w:val="24"/>
              </w:rPr>
              <w:t>Instructions</w:t>
            </w:r>
          </w:p>
        </w:tc>
        <w:tc>
          <w:tcPr>
            <w:tcW w:w="3728" w:type="dxa"/>
            <w:vAlign w:val="center"/>
          </w:tcPr>
          <w:p w14:paraId="0E5B7C72" w14:textId="39694921" w:rsidR="00B6616C" w:rsidRPr="00690CA5" w:rsidRDefault="00CC1E96" w:rsidP="00506D0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90CA5">
              <w:rPr>
                <w:rFonts w:ascii="Times New Roman" w:eastAsia="標楷體" w:hAnsi="Times New Roman" w:cs="Times New Roman" w:hint="eastAsia"/>
                <w:szCs w:val="24"/>
              </w:rPr>
              <w:t>P</w:t>
            </w:r>
            <w:r w:rsidRPr="00690CA5">
              <w:rPr>
                <w:rFonts w:ascii="Times New Roman" w:eastAsia="標楷體" w:hAnsi="Times New Roman" w:cs="Times New Roman"/>
                <w:szCs w:val="24"/>
              </w:rPr>
              <w:t>rocedures</w:t>
            </w:r>
          </w:p>
        </w:tc>
      </w:tr>
      <w:tr w:rsidR="00C34DDB" w:rsidRPr="00E24990" w14:paraId="7C499686" w14:textId="77777777" w:rsidTr="00034CCB">
        <w:tc>
          <w:tcPr>
            <w:tcW w:w="1742" w:type="dxa"/>
            <w:vAlign w:val="center"/>
          </w:tcPr>
          <w:p w14:paraId="774A05B1" w14:textId="04C2289E" w:rsidR="00C34DDB" w:rsidRPr="00F3409C" w:rsidRDefault="00467220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Profile</w:t>
            </w:r>
          </w:p>
          <w:p w14:paraId="355BBD23" w14:textId="26391792" w:rsidR="00B6616C" w:rsidRPr="00F3409C" w:rsidRDefault="00E24990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46722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orm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1)</w:t>
            </w:r>
          </w:p>
        </w:tc>
        <w:tc>
          <w:tcPr>
            <w:tcW w:w="3728" w:type="dxa"/>
            <w:vAlign w:val="center"/>
          </w:tcPr>
          <w:p w14:paraId="1B73C90D" w14:textId="09DDC602" w:rsidR="00B6616C" w:rsidRPr="00F3409C" w:rsidRDefault="004820EB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1.</w:t>
            </w:r>
            <w:r w:rsidR="003739C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he m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ntee </w:t>
            </w:r>
            <w:r w:rsidR="004238E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ust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4238E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complete this form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3739C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or the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r</w:t>
            </w:r>
            <w:r w:rsidR="003739C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initial session 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within 10 days 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f </w:t>
            </w:r>
            <w:r w:rsidR="00690CA5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receiving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690CA5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notification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.</w:t>
            </w:r>
          </w:p>
          <w:p w14:paraId="43F4A953" w14:textId="12F743D9" w:rsidR="004820EB" w:rsidRPr="00F3409C" w:rsidRDefault="004820EB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.</w:t>
            </w:r>
            <w:r w:rsidR="001C7D0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The department</w:t>
            </w:r>
            <w:r w:rsidR="00187D1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must</w:t>
            </w:r>
            <w:r w:rsidR="001C7D0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ill in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previous evaluation results.</w:t>
            </w:r>
          </w:p>
        </w:tc>
        <w:tc>
          <w:tcPr>
            <w:tcW w:w="3728" w:type="dxa"/>
            <w:vAlign w:val="center"/>
          </w:tcPr>
          <w:p w14:paraId="1C10B86F" w14:textId="5CBE8E99" w:rsidR="003203F2" w:rsidRPr="00F3409C" w:rsidRDefault="003203F2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1.</w:t>
            </w:r>
            <w:r w:rsidR="005D0BA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690CA5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Upon form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completion and approval by the </w:t>
            </w:r>
            <w:r w:rsidR="00C82273">
              <w:rPr>
                <w:rFonts w:ascii="Times New Roman" w:eastAsia="標楷體" w:hAnsi="Times New Roman" w:cs="Times New Roman"/>
                <w:sz w:val="20"/>
                <w:szCs w:val="20"/>
              </w:rPr>
              <w:t>dir</w:t>
            </w:r>
            <w:r w:rsidR="00E90DB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</w:t>
            </w:r>
            <w:r w:rsidR="00C82273">
              <w:rPr>
                <w:rFonts w:ascii="Times New Roman" w:eastAsia="標楷體" w:hAnsi="Times New Roman" w:cs="Times New Roman"/>
                <w:sz w:val="20"/>
                <w:szCs w:val="20"/>
              </w:rPr>
              <w:t>ct</w:t>
            </w:r>
            <w:r w:rsidR="00906BC9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r </w:t>
            </w:r>
            <w:r w:rsidR="00E90DB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and dean of th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department</w:t>
            </w:r>
            <w:r w:rsidR="00906BC9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institute, the original </w:t>
            </w:r>
            <w:r w:rsidR="00E90DB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copy 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us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be sent to the Personnel Office for </w:t>
            </w:r>
            <w:r w:rsidR="0020786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arch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</w:t>
            </w:r>
            <w:r w:rsidR="0020786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v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ng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.</w:t>
            </w:r>
          </w:p>
          <w:p w14:paraId="488047A6" w14:textId="5D4FDFAB" w:rsidR="00C3480D" w:rsidRPr="00F3409C" w:rsidRDefault="00660D72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.</w:t>
            </w:r>
            <w:r w:rsidR="00A86D9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BB000F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canned electronic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files 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us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be sent to the mentee</w:t>
            </w:r>
            <w:r w:rsidR="001C7D0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and the processing clerks of t</w:t>
            </w:r>
            <w:r w:rsidR="00BB000F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heir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department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="001C7D0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graduat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institute and </w:t>
            </w:r>
            <w:r w:rsidR="00A86D9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college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.</w:t>
            </w:r>
          </w:p>
        </w:tc>
      </w:tr>
      <w:tr w:rsidR="00C34DDB" w:rsidRPr="00E24990" w14:paraId="729EA6F5" w14:textId="77777777" w:rsidTr="00034CCB">
        <w:tc>
          <w:tcPr>
            <w:tcW w:w="1742" w:type="dxa"/>
            <w:vAlign w:val="center"/>
          </w:tcPr>
          <w:p w14:paraId="70411446" w14:textId="77777777" w:rsidR="00924DBA" w:rsidRDefault="00467220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entee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lf-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valuation</w:t>
            </w:r>
          </w:p>
          <w:p w14:paraId="2E20901C" w14:textId="565E070B" w:rsidR="00B6616C" w:rsidRPr="00F3409C" w:rsidRDefault="00E24990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46722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orm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2)</w:t>
            </w:r>
          </w:p>
        </w:tc>
        <w:tc>
          <w:tcPr>
            <w:tcW w:w="3728" w:type="dxa"/>
            <w:vAlign w:val="center"/>
          </w:tcPr>
          <w:p w14:paraId="32455EB6" w14:textId="337E2853" w:rsidR="003429D5" w:rsidRPr="00F3409C" w:rsidRDefault="00344AC2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Mentees </w:t>
            </w:r>
            <w:r w:rsidR="005D0BA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ust complete this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form </w:t>
            </w:r>
            <w:r w:rsidR="005D0BA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very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quarte</w:t>
            </w:r>
            <w:r w:rsidR="005D0BA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Pr="00F3409C">
              <w:rPr>
                <w:rFonts w:ascii="Times New Roman" w:eastAsia="標楷體" w:hAnsi="Times New Roman" w:cs="Times New Roman"/>
                <w:b/>
                <w:sz w:val="20"/>
                <w:szCs w:val="20"/>
                <w:u w:val="single"/>
              </w:rPr>
              <w:t>January, April, July and October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).</w:t>
            </w:r>
          </w:p>
        </w:tc>
        <w:tc>
          <w:tcPr>
            <w:tcW w:w="3728" w:type="dxa"/>
            <w:vAlign w:val="center"/>
          </w:tcPr>
          <w:p w14:paraId="2A4F2C1C" w14:textId="3C9AC32F" w:rsidR="003F3E99" w:rsidRPr="00F3409C" w:rsidRDefault="003F3E99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1.</w:t>
            </w:r>
            <w:r w:rsidR="003C1A2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F4600A" w:rsidRPr="00F3409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he original </w:t>
            </w:r>
            <w:r w:rsidR="00F4600A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copy mus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be sent to the</w:t>
            </w:r>
            <w:r w:rsidR="00F4600A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rsonnel </w:t>
            </w:r>
            <w:r w:rsidR="00F4600A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O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ffice for </w:t>
            </w:r>
            <w:r w:rsidR="0020786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arch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</w:t>
            </w:r>
            <w:r w:rsidR="00207864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v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ng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.</w:t>
            </w:r>
          </w:p>
          <w:p w14:paraId="3A5BE64B" w14:textId="6481E66D" w:rsidR="00DA4B7A" w:rsidRPr="00F3409C" w:rsidRDefault="003F3E99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200" w:hangingChars="100" w:hanging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2.</w:t>
            </w:r>
            <w:r w:rsidR="0098241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5B2C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he Personnel Office will send </w:t>
            </w:r>
            <w:r w:rsidR="002660E7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2 quarters </w:t>
            </w:r>
            <w:r w:rsidR="005B2C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f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cann</w:t>
            </w:r>
            <w:r w:rsidR="005B2C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d electronic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files </w:t>
            </w:r>
            <w:r w:rsidR="005B2C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biannually (</w:t>
            </w:r>
            <w:r w:rsidR="002660E7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in </w:t>
            </w:r>
            <w:r w:rsidR="005B2C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April and October)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o the mentee</w:t>
            </w:r>
            <w:r w:rsidR="0098241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and processing clerks of their department</w:t>
            </w:r>
            <w:r w:rsidR="002660E7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="0098241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nstitutes and college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.</w:t>
            </w:r>
          </w:p>
        </w:tc>
      </w:tr>
      <w:tr w:rsidR="00C34DDB" w:rsidRPr="00E24990" w14:paraId="5A0061C6" w14:textId="77777777" w:rsidTr="00034CCB">
        <w:tc>
          <w:tcPr>
            <w:tcW w:w="1742" w:type="dxa"/>
            <w:vAlign w:val="center"/>
          </w:tcPr>
          <w:p w14:paraId="6DDB1B53" w14:textId="77777777" w:rsidR="00924DBA" w:rsidRDefault="004238E8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Mentor’s </w:t>
            </w:r>
            <w:r w:rsidR="00E2499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Advice</w:t>
            </w:r>
            <w:r w:rsidR="00AF766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</w:t>
            </w:r>
          </w:p>
          <w:p w14:paraId="4B77EB6E" w14:textId="08382B20" w:rsidR="00B6616C" w:rsidRPr="00F3409C" w:rsidRDefault="00E24990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467220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orm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3)</w:t>
            </w:r>
          </w:p>
        </w:tc>
        <w:tc>
          <w:tcPr>
            <w:tcW w:w="3728" w:type="dxa"/>
            <w:vAlign w:val="center"/>
          </w:tcPr>
          <w:p w14:paraId="528FC07D" w14:textId="6BF5B497" w:rsidR="00DA4B7A" w:rsidRPr="00F3409C" w:rsidRDefault="004B2633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he department</w:t>
            </w:r>
            <w:r w:rsidR="00C34DD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="00AF429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graduate institute and colleg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eview the </w:t>
            </w:r>
            <w:r w:rsidR="00E6785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mentee’s </w:t>
            </w:r>
            <w:r w:rsidR="0076465D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rofil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and 2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quarterly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elf-evaluation</w:t>
            </w:r>
            <w:r w:rsidR="0076139D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(</w:t>
            </w:r>
            <w:r w:rsidR="00E6785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n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canned </w:t>
            </w: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lectronic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files)</w:t>
            </w:r>
            <w:r w:rsidR="00E6785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then </w:t>
            </w:r>
            <w:r w:rsidR="00627EF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write down </w:t>
            </w:r>
            <w:r w:rsidR="00DF4613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practical advice</w:t>
            </w:r>
            <w:r w:rsidR="00627EF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and </w:t>
            </w:r>
            <w:r w:rsidR="0028614D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ession</w:t>
            </w:r>
            <w:r w:rsidR="00A63159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28614D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logs</w:t>
            </w:r>
            <w:r w:rsidR="00627EF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before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the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C72A8A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valuation Committee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eting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s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at all levels </w:t>
            </w:r>
            <w:r w:rsidR="00187D1C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biannually 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ach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semester.</w:t>
            </w:r>
          </w:p>
        </w:tc>
        <w:tc>
          <w:tcPr>
            <w:tcW w:w="3728" w:type="dxa"/>
            <w:vAlign w:val="center"/>
          </w:tcPr>
          <w:p w14:paraId="6FD859F8" w14:textId="36EA5224" w:rsidR="000737D9" w:rsidRPr="00F3409C" w:rsidRDefault="00D31CDE" w:rsidP="006365A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Upon form completion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and 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review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during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Evaluation Committee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Meetings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of the departmen</w:t>
            </w:r>
            <w:r w:rsidR="002660E7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t/</w:t>
            </w:r>
            <w:r w:rsidR="00FD25F1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graduate institute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AF429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and college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, 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the </w:t>
            </w:r>
            <w:r w:rsidR="006365A0">
              <w:rPr>
                <w:rFonts w:ascii="Times New Roman" w:eastAsia="標楷體" w:hAnsi="Times New Roman" w:cs="Times New Roman"/>
                <w:sz w:val="20"/>
                <w:szCs w:val="20"/>
              </w:rPr>
              <w:t>d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i</w:t>
            </w:r>
            <w:r w:rsidR="006365A0">
              <w:rPr>
                <w:rFonts w:ascii="Times New Roman" w:eastAsia="標楷體" w:hAnsi="Times New Roman" w:cs="Times New Roman"/>
                <w:sz w:val="20"/>
                <w:szCs w:val="20"/>
              </w:rPr>
              <w:t>rect</w:t>
            </w:r>
            <w:r w:rsidR="00506D0E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or and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dean 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will apply their seal of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approval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on th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original 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copy to be 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sent to the </w:t>
            </w:r>
            <w:r w:rsidR="00295A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P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ersonnel </w:t>
            </w:r>
            <w:r w:rsidR="00295A6B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O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ffice 2 weeks before the </w:t>
            </w:r>
            <w:bookmarkStart w:id="0" w:name="_Hlk145080121"/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NCHU Evaluation </w:t>
            </w:r>
            <w:r w:rsidR="00AF4298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Committee</w:t>
            </w:r>
            <w:bookmarkEnd w:id="0"/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="00263EE6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M</w:t>
            </w:r>
            <w:r w:rsidR="00344AC2" w:rsidRPr="00F3409C">
              <w:rPr>
                <w:rFonts w:ascii="Times New Roman" w:eastAsia="標楷體" w:hAnsi="Times New Roman" w:cs="Times New Roman"/>
                <w:sz w:val="20"/>
                <w:szCs w:val="20"/>
              </w:rPr>
              <w:t>eeting.</w:t>
            </w:r>
          </w:p>
        </w:tc>
      </w:tr>
    </w:tbl>
    <w:p w14:paraId="5BB3CB4F" w14:textId="77777777" w:rsidR="00DA2106" w:rsidRPr="00E24990" w:rsidRDefault="00DA2106" w:rsidP="00506D0E">
      <w:pPr>
        <w:rPr>
          <w:rFonts w:ascii="Times New Roman" w:eastAsia="標楷體" w:hAnsi="Times New Roman" w:cs="Times New Roman"/>
          <w:sz w:val="28"/>
          <w:szCs w:val="28"/>
        </w:rPr>
      </w:pPr>
      <w:r w:rsidRPr="00E24990">
        <w:rPr>
          <w:rFonts w:ascii="Times New Roman" w:eastAsia="標楷體" w:hAnsi="Times New Roman" w:cs="Times New Roman"/>
          <w:noProof/>
          <w:sz w:val="28"/>
          <w:szCs w:val="28"/>
        </w:rPr>
        <w:drawing>
          <wp:inline distT="0" distB="0" distL="0" distR="0" wp14:anchorId="4D34A890" wp14:editId="123A5FA8">
            <wp:extent cx="5486400" cy="2228850"/>
            <wp:effectExtent l="19050" t="0" r="38100" b="0"/>
            <wp:docPr id="3" name="資料庫圖表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1B8B827F" w14:textId="63511368" w:rsidR="00996520" w:rsidRPr="00E24990" w:rsidRDefault="004238E8" w:rsidP="00506D0E">
      <w:pPr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II</w:t>
      </w:r>
      <w:r w:rsidR="00924DBA">
        <w:rPr>
          <w:rFonts w:ascii="Times New Roman" w:eastAsia="標楷體" w:hAnsi="Times New Roman" w:cs="Times New Roman" w:hint="eastAsia"/>
          <w:sz w:val="28"/>
          <w:szCs w:val="28"/>
        </w:rPr>
        <w:t>I.</w:t>
      </w:r>
      <w:r w:rsidR="008D27A1" w:rsidRPr="008D27A1">
        <w:rPr>
          <w:rFonts w:ascii="Times New Roman" w:eastAsia="標楷體" w:hAnsi="Times New Roman" w:cs="Times New Roman"/>
          <w:sz w:val="28"/>
          <w:szCs w:val="28"/>
        </w:rPr>
        <w:t xml:space="preserve"> Feedback mechanism</w:t>
      </w:r>
    </w:p>
    <w:p w14:paraId="521A1216" w14:textId="1C93A5B9" w:rsidR="009910EB" w:rsidRPr="00690CA5" w:rsidRDefault="0076139D" w:rsidP="00506D0E">
      <w:pPr>
        <w:snapToGrid w:val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P</w:t>
      </w:r>
      <w:r w:rsidR="00621E71">
        <w:rPr>
          <w:rFonts w:ascii="Times New Roman" w:eastAsia="標楷體" w:hAnsi="Times New Roman" w:cs="Times New Roman"/>
          <w:szCs w:val="24"/>
        </w:rPr>
        <w:t>ractical advice</w:t>
      </w:r>
      <w:r>
        <w:rPr>
          <w:rFonts w:ascii="Times New Roman" w:eastAsia="標楷體" w:hAnsi="Times New Roman" w:cs="Times New Roman"/>
          <w:szCs w:val="24"/>
        </w:rPr>
        <w:t>s from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the</w:t>
      </w:r>
      <w:r w:rsidR="00F2797A">
        <w:rPr>
          <w:rFonts w:ascii="Times New Roman" w:eastAsia="標楷體" w:hAnsi="Times New Roman" w:cs="Times New Roman"/>
          <w:szCs w:val="24"/>
        </w:rPr>
        <w:t xml:space="preserve"> Evaluation Committees at the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department</w:t>
      </w:r>
      <w:r w:rsidR="00F2797A">
        <w:rPr>
          <w:rFonts w:ascii="Times New Roman" w:eastAsia="標楷體" w:hAnsi="Times New Roman" w:cs="Times New Roman"/>
          <w:szCs w:val="24"/>
        </w:rPr>
        <w:t>/</w:t>
      </w:r>
      <w:r w:rsidR="00255358" w:rsidRPr="00690CA5">
        <w:rPr>
          <w:rFonts w:ascii="Times New Roman" w:eastAsia="標楷體" w:hAnsi="Times New Roman" w:cs="Times New Roman"/>
          <w:szCs w:val="24"/>
        </w:rPr>
        <w:t xml:space="preserve">graduate 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institute, </w:t>
      </w:r>
      <w:r w:rsidR="00621E71">
        <w:rPr>
          <w:rFonts w:ascii="Times New Roman" w:eastAsia="標楷體" w:hAnsi="Times New Roman" w:cs="Times New Roman"/>
          <w:szCs w:val="24"/>
        </w:rPr>
        <w:t>college</w:t>
      </w:r>
      <w:r w:rsidR="00255358" w:rsidRPr="00690CA5">
        <w:rPr>
          <w:rFonts w:ascii="Times New Roman" w:eastAsia="標楷體" w:hAnsi="Times New Roman" w:cs="Times New Roman"/>
          <w:szCs w:val="24"/>
        </w:rPr>
        <w:t xml:space="preserve">, 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and </w:t>
      </w:r>
      <w:r w:rsidR="00621E71">
        <w:rPr>
          <w:rFonts w:ascii="Times New Roman" w:eastAsia="標楷體" w:hAnsi="Times New Roman" w:cs="Times New Roman"/>
          <w:szCs w:val="24"/>
        </w:rPr>
        <w:t>other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levels </w:t>
      </w:r>
      <w:r>
        <w:rPr>
          <w:rFonts w:ascii="Times New Roman" w:eastAsia="標楷體" w:hAnsi="Times New Roman" w:cs="Times New Roman"/>
          <w:szCs w:val="24"/>
        </w:rPr>
        <w:t>on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the </w:t>
      </w:r>
      <w:r>
        <w:rPr>
          <w:rFonts w:ascii="Times New Roman" w:eastAsia="標楷體" w:hAnsi="Times New Roman" w:cs="Times New Roman"/>
          <w:szCs w:val="24"/>
        </w:rPr>
        <w:t>Mentor’s Advice</w:t>
      </w:r>
      <w:r w:rsidR="00AF7666">
        <w:rPr>
          <w:rFonts w:ascii="Times New Roman" w:eastAsia="標楷體" w:hAnsi="Times New Roman" w:cs="Times New Roman"/>
          <w:szCs w:val="24"/>
        </w:rPr>
        <w:t>s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(</w:t>
      </w:r>
      <w:r w:rsidR="00467220" w:rsidRPr="00690CA5">
        <w:rPr>
          <w:rFonts w:ascii="Times New Roman" w:eastAsia="標楷體" w:hAnsi="Times New Roman" w:cs="Times New Roman"/>
          <w:szCs w:val="24"/>
        </w:rPr>
        <w:t>Form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3)</w:t>
      </w:r>
      <w:r w:rsidR="006C18CE">
        <w:rPr>
          <w:rFonts w:ascii="Times New Roman" w:eastAsia="標楷體" w:hAnsi="Times New Roman" w:cs="Times New Roman"/>
          <w:szCs w:val="24"/>
        </w:rPr>
        <w:t xml:space="preserve"> will be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forward</w:t>
      </w:r>
      <w:r w:rsidR="006C18CE">
        <w:rPr>
          <w:rFonts w:ascii="Times New Roman" w:eastAsia="標楷體" w:hAnsi="Times New Roman" w:cs="Times New Roman"/>
          <w:szCs w:val="24"/>
        </w:rPr>
        <w:t>ed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to the </w:t>
      </w:r>
      <w:r w:rsidR="00F032FE">
        <w:rPr>
          <w:rFonts w:ascii="Times New Roman" w:eastAsia="標楷體" w:hAnsi="Times New Roman" w:cs="Times New Roman"/>
          <w:szCs w:val="24"/>
        </w:rPr>
        <w:t xml:space="preserve">mentee and their </w:t>
      </w:r>
      <w:r w:rsidR="00F032FE" w:rsidRPr="00F032FE">
        <w:rPr>
          <w:rFonts w:ascii="Times New Roman" w:eastAsia="標楷體" w:hAnsi="Times New Roman" w:cs="Times New Roman"/>
          <w:szCs w:val="24"/>
        </w:rPr>
        <w:t>department</w:t>
      </w:r>
      <w:r w:rsidR="00F2797A">
        <w:rPr>
          <w:rFonts w:ascii="Times New Roman" w:eastAsia="標楷體" w:hAnsi="Times New Roman" w:cs="Times New Roman"/>
          <w:szCs w:val="24"/>
        </w:rPr>
        <w:t>/</w:t>
      </w:r>
      <w:r w:rsidR="00F032FE" w:rsidRPr="00F032FE">
        <w:rPr>
          <w:rFonts w:ascii="Times New Roman" w:eastAsia="標楷體" w:hAnsi="Times New Roman" w:cs="Times New Roman"/>
          <w:szCs w:val="24"/>
        </w:rPr>
        <w:t>graduate institute and college</w:t>
      </w:r>
      <w:r w:rsidR="008D27A1" w:rsidRPr="00690CA5">
        <w:rPr>
          <w:rFonts w:ascii="Times New Roman" w:eastAsia="標楷體" w:hAnsi="Times New Roman" w:cs="Times New Roman"/>
          <w:szCs w:val="24"/>
        </w:rPr>
        <w:t xml:space="preserve"> after </w:t>
      </w:r>
      <w:r w:rsidR="00F032FE">
        <w:rPr>
          <w:rFonts w:ascii="Times New Roman" w:eastAsia="標楷體" w:hAnsi="Times New Roman" w:cs="Times New Roman"/>
          <w:szCs w:val="24"/>
        </w:rPr>
        <w:t xml:space="preserve">a resolution </w:t>
      </w:r>
      <w:r w:rsidR="00F2797A">
        <w:rPr>
          <w:rFonts w:ascii="Times New Roman" w:eastAsia="標楷體" w:hAnsi="Times New Roman" w:cs="Times New Roman"/>
          <w:szCs w:val="24"/>
        </w:rPr>
        <w:t>has been reached by the</w:t>
      </w:r>
      <w:r w:rsidR="00524C7A">
        <w:rPr>
          <w:rFonts w:ascii="Times New Roman" w:eastAsia="標楷體" w:hAnsi="Times New Roman" w:cs="Times New Roman"/>
          <w:szCs w:val="24"/>
        </w:rPr>
        <w:t xml:space="preserve"> NCHU Committee </w:t>
      </w:r>
      <w:r w:rsidR="00524C7A" w:rsidRPr="00506D0E">
        <w:rPr>
          <w:rFonts w:ascii="Times New Roman" w:eastAsia="標楷體" w:hAnsi="Times New Roman" w:cs="Times New Roman"/>
          <w:szCs w:val="24"/>
        </w:rPr>
        <w:t>Meeting for cooperation with proceedings</w:t>
      </w:r>
      <w:r w:rsidR="008D27A1" w:rsidRPr="00506D0E">
        <w:rPr>
          <w:rFonts w:ascii="Times New Roman" w:eastAsia="標楷體" w:hAnsi="Times New Roman" w:cs="Times New Roman"/>
          <w:szCs w:val="24"/>
        </w:rPr>
        <w:t>.</w:t>
      </w:r>
    </w:p>
    <w:sectPr w:rsidR="009910EB" w:rsidRPr="00690CA5" w:rsidSect="00B46250">
      <w:pgSz w:w="11906" w:h="16838"/>
      <w:pgMar w:top="510" w:right="1440" w:bottom="454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A07A2" w14:textId="77777777" w:rsidR="001329E0" w:rsidRDefault="001329E0" w:rsidP="00C2110A">
      <w:r>
        <w:separator/>
      </w:r>
    </w:p>
  </w:endnote>
  <w:endnote w:type="continuationSeparator" w:id="0">
    <w:p w14:paraId="7C187517" w14:textId="77777777" w:rsidR="001329E0" w:rsidRDefault="001329E0" w:rsidP="00C21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90575" w14:textId="77777777" w:rsidR="001329E0" w:rsidRDefault="001329E0" w:rsidP="00C2110A">
      <w:r>
        <w:separator/>
      </w:r>
    </w:p>
  </w:footnote>
  <w:footnote w:type="continuationSeparator" w:id="0">
    <w:p w14:paraId="61B055D5" w14:textId="77777777" w:rsidR="001329E0" w:rsidRDefault="001329E0" w:rsidP="00C21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B4986"/>
    <w:multiLevelType w:val="hybridMultilevel"/>
    <w:tmpl w:val="CB5AE13A"/>
    <w:lvl w:ilvl="0" w:tplc="FB3A6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D6BA49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F6363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18C823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5588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AEC8E5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DCB21E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01383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BD82AD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TQ2MDc1szQ2NjRS0lEKTi0uzszPAykwrgUAi1dpGiwAAAA="/>
  </w:docVars>
  <w:rsids>
    <w:rsidRoot w:val="004F141B"/>
    <w:rsid w:val="00006BCC"/>
    <w:rsid w:val="00015176"/>
    <w:rsid w:val="00032A5B"/>
    <w:rsid w:val="00034CCB"/>
    <w:rsid w:val="00055D83"/>
    <w:rsid w:val="000737D9"/>
    <w:rsid w:val="00074663"/>
    <w:rsid w:val="00094628"/>
    <w:rsid w:val="00096944"/>
    <w:rsid w:val="000A05B5"/>
    <w:rsid w:val="000A4C74"/>
    <w:rsid w:val="000A5F70"/>
    <w:rsid w:val="000B53FE"/>
    <w:rsid w:val="000C2083"/>
    <w:rsid w:val="000D2F11"/>
    <w:rsid w:val="000D378C"/>
    <w:rsid w:val="00123A2A"/>
    <w:rsid w:val="0013011A"/>
    <w:rsid w:val="001329E0"/>
    <w:rsid w:val="00142243"/>
    <w:rsid w:val="00167CCD"/>
    <w:rsid w:val="00187D1C"/>
    <w:rsid w:val="00191A36"/>
    <w:rsid w:val="00191B87"/>
    <w:rsid w:val="001A1BE0"/>
    <w:rsid w:val="001B7F9B"/>
    <w:rsid w:val="001C7D0C"/>
    <w:rsid w:val="001D3C83"/>
    <w:rsid w:val="001F5EFE"/>
    <w:rsid w:val="002049D6"/>
    <w:rsid w:val="00207864"/>
    <w:rsid w:val="002330EF"/>
    <w:rsid w:val="00246BC0"/>
    <w:rsid w:val="00255358"/>
    <w:rsid w:val="00263EE6"/>
    <w:rsid w:val="0026592F"/>
    <w:rsid w:val="002660E7"/>
    <w:rsid w:val="0028614D"/>
    <w:rsid w:val="00295A6B"/>
    <w:rsid w:val="002B1348"/>
    <w:rsid w:val="002D45FA"/>
    <w:rsid w:val="003069AC"/>
    <w:rsid w:val="003203F2"/>
    <w:rsid w:val="00330ABA"/>
    <w:rsid w:val="003344AC"/>
    <w:rsid w:val="003429D5"/>
    <w:rsid w:val="00344AC2"/>
    <w:rsid w:val="00355719"/>
    <w:rsid w:val="003739CB"/>
    <w:rsid w:val="003B3CC0"/>
    <w:rsid w:val="003C1A22"/>
    <w:rsid w:val="003C35F5"/>
    <w:rsid w:val="003C59C9"/>
    <w:rsid w:val="003D01D4"/>
    <w:rsid w:val="003D5A50"/>
    <w:rsid w:val="003E199E"/>
    <w:rsid w:val="003F3E99"/>
    <w:rsid w:val="003F600B"/>
    <w:rsid w:val="004238E8"/>
    <w:rsid w:val="00436458"/>
    <w:rsid w:val="0045546F"/>
    <w:rsid w:val="00467220"/>
    <w:rsid w:val="00467AD8"/>
    <w:rsid w:val="00472ED2"/>
    <w:rsid w:val="004820EB"/>
    <w:rsid w:val="004871A0"/>
    <w:rsid w:val="004A12CA"/>
    <w:rsid w:val="004A1632"/>
    <w:rsid w:val="004B0A3D"/>
    <w:rsid w:val="004B2633"/>
    <w:rsid w:val="004B77FB"/>
    <w:rsid w:val="004C24F4"/>
    <w:rsid w:val="004D5E53"/>
    <w:rsid w:val="004E3D1A"/>
    <w:rsid w:val="004E519D"/>
    <w:rsid w:val="004F141B"/>
    <w:rsid w:val="00506D0E"/>
    <w:rsid w:val="00511075"/>
    <w:rsid w:val="005132D9"/>
    <w:rsid w:val="00524C7A"/>
    <w:rsid w:val="005578EF"/>
    <w:rsid w:val="00561075"/>
    <w:rsid w:val="00570B5E"/>
    <w:rsid w:val="005933F8"/>
    <w:rsid w:val="0059496D"/>
    <w:rsid w:val="005B2C6B"/>
    <w:rsid w:val="005C1080"/>
    <w:rsid w:val="005C24C1"/>
    <w:rsid w:val="005D0BA4"/>
    <w:rsid w:val="005D7062"/>
    <w:rsid w:val="005E2687"/>
    <w:rsid w:val="005E28B5"/>
    <w:rsid w:val="005E34F0"/>
    <w:rsid w:val="005E4A6D"/>
    <w:rsid w:val="005F249E"/>
    <w:rsid w:val="006068D2"/>
    <w:rsid w:val="00621E71"/>
    <w:rsid w:val="00626A3A"/>
    <w:rsid w:val="00627EFE"/>
    <w:rsid w:val="006365A0"/>
    <w:rsid w:val="00645151"/>
    <w:rsid w:val="00660D72"/>
    <w:rsid w:val="00673BB3"/>
    <w:rsid w:val="00687C87"/>
    <w:rsid w:val="00690CA5"/>
    <w:rsid w:val="006C18CE"/>
    <w:rsid w:val="006C3FD9"/>
    <w:rsid w:val="006D0DC7"/>
    <w:rsid w:val="0073271E"/>
    <w:rsid w:val="00737146"/>
    <w:rsid w:val="00746E83"/>
    <w:rsid w:val="00760D76"/>
    <w:rsid w:val="0076139D"/>
    <w:rsid w:val="0076465D"/>
    <w:rsid w:val="00765F9B"/>
    <w:rsid w:val="007665CB"/>
    <w:rsid w:val="0077146A"/>
    <w:rsid w:val="007727C7"/>
    <w:rsid w:val="00781685"/>
    <w:rsid w:val="007830DC"/>
    <w:rsid w:val="007A429B"/>
    <w:rsid w:val="007B359D"/>
    <w:rsid w:val="007C2EC2"/>
    <w:rsid w:val="008172DB"/>
    <w:rsid w:val="00833E39"/>
    <w:rsid w:val="008379A9"/>
    <w:rsid w:val="008475BC"/>
    <w:rsid w:val="00866956"/>
    <w:rsid w:val="00874544"/>
    <w:rsid w:val="008974AD"/>
    <w:rsid w:val="008B4391"/>
    <w:rsid w:val="008C102C"/>
    <w:rsid w:val="008D27A1"/>
    <w:rsid w:val="008D6593"/>
    <w:rsid w:val="008E4397"/>
    <w:rsid w:val="008F0109"/>
    <w:rsid w:val="008F1C42"/>
    <w:rsid w:val="00900BAB"/>
    <w:rsid w:val="00905DB0"/>
    <w:rsid w:val="00906BC9"/>
    <w:rsid w:val="0091367B"/>
    <w:rsid w:val="00924DBA"/>
    <w:rsid w:val="009312B3"/>
    <w:rsid w:val="00941C09"/>
    <w:rsid w:val="00970B98"/>
    <w:rsid w:val="0098241B"/>
    <w:rsid w:val="009910EB"/>
    <w:rsid w:val="00996520"/>
    <w:rsid w:val="009C0080"/>
    <w:rsid w:val="009E3F6F"/>
    <w:rsid w:val="00A1165C"/>
    <w:rsid w:val="00A170F9"/>
    <w:rsid w:val="00A33FB1"/>
    <w:rsid w:val="00A41D07"/>
    <w:rsid w:val="00A43118"/>
    <w:rsid w:val="00A54524"/>
    <w:rsid w:val="00A63159"/>
    <w:rsid w:val="00A86D91"/>
    <w:rsid w:val="00A974C6"/>
    <w:rsid w:val="00AB5A34"/>
    <w:rsid w:val="00AD2B56"/>
    <w:rsid w:val="00AD71A7"/>
    <w:rsid w:val="00AF4298"/>
    <w:rsid w:val="00AF7666"/>
    <w:rsid w:val="00B04748"/>
    <w:rsid w:val="00B1241B"/>
    <w:rsid w:val="00B160DA"/>
    <w:rsid w:val="00B163EF"/>
    <w:rsid w:val="00B20F52"/>
    <w:rsid w:val="00B238D2"/>
    <w:rsid w:val="00B46250"/>
    <w:rsid w:val="00B50873"/>
    <w:rsid w:val="00B51715"/>
    <w:rsid w:val="00B63B11"/>
    <w:rsid w:val="00B6616C"/>
    <w:rsid w:val="00B95966"/>
    <w:rsid w:val="00BB000F"/>
    <w:rsid w:val="00BB16D1"/>
    <w:rsid w:val="00BD65BD"/>
    <w:rsid w:val="00BE7F92"/>
    <w:rsid w:val="00BF416A"/>
    <w:rsid w:val="00C2110A"/>
    <w:rsid w:val="00C21307"/>
    <w:rsid w:val="00C26971"/>
    <w:rsid w:val="00C33322"/>
    <w:rsid w:val="00C3480D"/>
    <w:rsid w:val="00C34DDB"/>
    <w:rsid w:val="00C54A66"/>
    <w:rsid w:val="00C60E5B"/>
    <w:rsid w:val="00C72A8A"/>
    <w:rsid w:val="00C746EA"/>
    <w:rsid w:val="00C804D5"/>
    <w:rsid w:val="00C82273"/>
    <w:rsid w:val="00C837A0"/>
    <w:rsid w:val="00C93A96"/>
    <w:rsid w:val="00C94014"/>
    <w:rsid w:val="00CA1A77"/>
    <w:rsid w:val="00CC1E96"/>
    <w:rsid w:val="00CD503E"/>
    <w:rsid w:val="00CF1D18"/>
    <w:rsid w:val="00D22B2F"/>
    <w:rsid w:val="00D31CDE"/>
    <w:rsid w:val="00D87E36"/>
    <w:rsid w:val="00DA2106"/>
    <w:rsid w:val="00DA44D7"/>
    <w:rsid w:val="00DA4B7A"/>
    <w:rsid w:val="00DA4C6C"/>
    <w:rsid w:val="00DC0570"/>
    <w:rsid w:val="00DD34B6"/>
    <w:rsid w:val="00DD3FE8"/>
    <w:rsid w:val="00DE25A8"/>
    <w:rsid w:val="00DE2CFB"/>
    <w:rsid w:val="00DF4613"/>
    <w:rsid w:val="00E12454"/>
    <w:rsid w:val="00E12573"/>
    <w:rsid w:val="00E15664"/>
    <w:rsid w:val="00E24990"/>
    <w:rsid w:val="00E32A43"/>
    <w:rsid w:val="00E41040"/>
    <w:rsid w:val="00E41FA4"/>
    <w:rsid w:val="00E63991"/>
    <w:rsid w:val="00E6785E"/>
    <w:rsid w:val="00E83147"/>
    <w:rsid w:val="00E90DB8"/>
    <w:rsid w:val="00E96D77"/>
    <w:rsid w:val="00EA4C06"/>
    <w:rsid w:val="00EA570F"/>
    <w:rsid w:val="00EC02D7"/>
    <w:rsid w:val="00EC6A21"/>
    <w:rsid w:val="00EF33BB"/>
    <w:rsid w:val="00F032FE"/>
    <w:rsid w:val="00F054AD"/>
    <w:rsid w:val="00F2797A"/>
    <w:rsid w:val="00F3409C"/>
    <w:rsid w:val="00F34CAE"/>
    <w:rsid w:val="00F4600A"/>
    <w:rsid w:val="00F524BC"/>
    <w:rsid w:val="00F631C5"/>
    <w:rsid w:val="00F74523"/>
    <w:rsid w:val="00FA444E"/>
    <w:rsid w:val="00FC7681"/>
    <w:rsid w:val="00FD25F1"/>
    <w:rsid w:val="00FD6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1D7523"/>
  <w15:docId w15:val="{DE26F598-75A1-46E4-B5BA-5F77D7600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F1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87E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D87E3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DA4C6C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C211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2110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211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2110A"/>
    <w:rPr>
      <w:sz w:val="20"/>
      <w:szCs w:val="20"/>
    </w:rPr>
  </w:style>
  <w:style w:type="paragraph" w:styleId="ab">
    <w:name w:val="Salutation"/>
    <w:basedOn w:val="a"/>
    <w:next w:val="a"/>
    <w:link w:val="ac"/>
    <w:uiPriority w:val="99"/>
    <w:unhideWhenUsed/>
    <w:rsid w:val="00255358"/>
    <w:rPr>
      <w:rFonts w:ascii="Times New Roman" w:eastAsia="標楷體" w:hAnsi="Times New Roman" w:cs="Times New Roman"/>
      <w:sz w:val="28"/>
      <w:szCs w:val="28"/>
    </w:rPr>
  </w:style>
  <w:style w:type="character" w:customStyle="1" w:styleId="ac">
    <w:name w:val="問候 字元"/>
    <w:basedOn w:val="a0"/>
    <w:link w:val="ab"/>
    <w:uiPriority w:val="99"/>
    <w:rsid w:val="00255358"/>
    <w:rPr>
      <w:rFonts w:ascii="Times New Roman" w:eastAsia="標楷體" w:hAnsi="Times New Roman" w:cs="Times New Roman"/>
      <w:sz w:val="28"/>
      <w:szCs w:val="28"/>
    </w:rPr>
  </w:style>
  <w:style w:type="paragraph" w:styleId="ad">
    <w:name w:val="Closing"/>
    <w:basedOn w:val="a"/>
    <w:link w:val="ae"/>
    <w:uiPriority w:val="99"/>
    <w:unhideWhenUsed/>
    <w:rsid w:val="00255358"/>
    <w:pPr>
      <w:ind w:leftChars="1800" w:left="100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ae">
    <w:name w:val="結語 字元"/>
    <w:basedOn w:val="a0"/>
    <w:link w:val="ad"/>
    <w:uiPriority w:val="99"/>
    <w:rsid w:val="00255358"/>
    <w:rPr>
      <w:rFonts w:ascii="Times New Roman" w:eastAsia="標楷體" w:hAnsi="Times New Roman" w:cs="Times New Roman"/>
      <w:sz w:val="28"/>
      <w:szCs w:val="28"/>
    </w:rPr>
  </w:style>
  <w:style w:type="paragraph" w:styleId="af">
    <w:name w:val="Revision"/>
    <w:hidden/>
    <w:uiPriority w:val="99"/>
    <w:semiHidden/>
    <w:rsid w:val="00AD71A7"/>
  </w:style>
  <w:style w:type="character" w:styleId="af0">
    <w:name w:val="annotation reference"/>
    <w:basedOn w:val="a0"/>
    <w:uiPriority w:val="99"/>
    <w:semiHidden/>
    <w:unhideWhenUsed/>
    <w:rsid w:val="00C34DDB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C34DDB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rsid w:val="00C34DDB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34DDB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34D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9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1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6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2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B6DF93-AAD9-4A6E-9B56-D16AD4B004B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07C1E562-CF1A-4ECC-A9F6-6B3DD72A8C0C}">
      <dgm:prSet phldrT="[文字]" custT="1"/>
      <dgm:spPr/>
      <dgm:t>
        <a:bodyPr/>
        <a:lstStyle/>
        <a:p>
          <a:r>
            <a:rPr lang="en-US" alt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Mentee</a:t>
          </a:r>
          <a:endParaRPr lang="zh-TW" altLang="en-US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E2987DF-9907-4515-90F4-EA0DE3F8EA8B}" type="parTrans" cxnId="{286D3002-8488-4D95-B2CD-7752E89B74B8}">
      <dgm:prSet/>
      <dgm:spPr/>
      <dgm:t>
        <a:bodyPr/>
        <a:lstStyle/>
        <a:p>
          <a:endParaRPr lang="zh-TW" altLang="en-US"/>
        </a:p>
      </dgm:t>
    </dgm:pt>
    <dgm:pt modelId="{D6379A58-5346-47FD-8BBA-DB22C49E7E93}" type="sibTrans" cxnId="{286D3002-8488-4D95-B2CD-7752E89B74B8}">
      <dgm:prSet/>
      <dgm:spPr/>
      <dgm:t>
        <a:bodyPr/>
        <a:lstStyle/>
        <a:p>
          <a:endParaRPr lang="zh-TW" altLang="en-US"/>
        </a:p>
      </dgm:t>
    </dgm:pt>
    <dgm:pt modelId="{32F0454B-EC0B-41C7-82FC-099964F43E38}">
      <dgm:prSet phldrT="[文字]" custT="1"/>
      <dgm:spPr/>
      <dgm:t>
        <a:bodyPr/>
        <a:lstStyle/>
        <a:p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Form </a:t>
          </a:r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2 completed quarterly in January, April, July, and October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4491F3D-E3D0-4C0D-B2E0-2BBA6A104345}" type="parTrans" cxnId="{DE84F393-4C29-4F47-9630-DC0B367CE4C5}">
      <dgm:prSet/>
      <dgm:spPr/>
      <dgm:t>
        <a:bodyPr/>
        <a:lstStyle/>
        <a:p>
          <a:endParaRPr lang="zh-TW" altLang="en-US"/>
        </a:p>
      </dgm:t>
    </dgm:pt>
    <dgm:pt modelId="{800EE355-BE32-4AD5-9AEC-161C875DDE69}" type="sibTrans" cxnId="{DE84F393-4C29-4F47-9630-DC0B367CE4C5}">
      <dgm:prSet/>
      <dgm:spPr/>
      <dgm:t>
        <a:bodyPr/>
        <a:lstStyle/>
        <a:p>
          <a:endParaRPr lang="zh-TW" altLang="en-US"/>
        </a:p>
      </dgm:t>
    </dgm:pt>
    <dgm:pt modelId="{1A6B7B25-E6D0-4A40-994B-1CC0FDD71924}">
      <dgm:prSet phldrT="[文字]" custT="1"/>
      <dgm:spPr/>
      <dgm:t>
        <a:bodyPr/>
        <a:lstStyle/>
        <a:p>
          <a:r>
            <a:rPr lang="en-US" altLang="zh-TW" sz="1000">
              <a:latin typeface="Times New Roman" panose="02020603050405020304" pitchFamily="18" charset="0"/>
              <a:cs typeface="Times New Roman" panose="02020603050405020304" pitchFamily="18" charset="0"/>
            </a:rPr>
            <a:t>Personnel Office</a:t>
          </a:r>
          <a:endParaRPr lang="zh-TW" altLang="en-US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1A81F00-600D-464E-BB50-A522D2C18989}" type="parTrans" cxnId="{A381C72A-F74A-436F-AE91-A24F4A453AEE}">
      <dgm:prSet/>
      <dgm:spPr/>
      <dgm:t>
        <a:bodyPr/>
        <a:lstStyle/>
        <a:p>
          <a:endParaRPr lang="zh-TW" altLang="en-US"/>
        </a:p>
      </dgm:t>
    </dgm:pt>
    <dgm:pt modelId="{6FB17839-F48E-4C79-BD2C-2AAFD74660B9}" type="sibTrans" cxnId="{A381C72A-F74A-436F-AE91-A24F4A453AEE}">
      <dgm:prSet/>
      <dgm:spPr/>
      <dgm:t>
        <a:bodyPr/>
        <a:lstStyle/>
        <a:p>
          <a:endParaRPr lang="zh-TW" altLang="en-US"/>
        </a:p>
      </dgm:t>
    </dgm:pt>
    <dgm:pt modelId="{DE76D6A1-EC6A-45C2-A841-97C0CAD13F16}">
      <dgm:prSet phldrT="[文字]" custT="1"/>
      <dgm:spPr/>
      <dgm:t>
        <a:bodyPr/>
        <a:lstStyle/>
        <a:p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Receives Forms 1 and 2 for filing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34D8E9D-8785-497E-A4D7-6F37A6C51B38}" type="parTrans" cxnId="{F9B8EA9A-54D4-4EB3-9C03-B1FF4EC412D7}">
      <dgm:prSet/>
      <dgm:spPr/>
      <dgm:t>
        <a:bodyPr/>
        <a:lstStyle/>
        <a:p>
          <a:endParaRPr lang="zh-TW" altLang="en-US"/>
        </a:p>
      </dgm:t>
    </dgm:pt>
    <dgm:pt modelId="{34959077-C961-4EF2-9230-53986A0C7CCF}" type="sibTrans" cxnId="{F9B8EA9A-54D4-4EB3-9C03-B1FF4EC412D7}">
      <dgm:prSet/>
      <dgm:spPr/>
      <dgm:t>
        <a:bodyPr/>
        <a:lstStyle/>
        <a:p>
          <a:endParaRPr lang="zh-TW" altLang="en-US"/>
        </a:p>
      </dgm:t>
    </dgm:pt>
    <dgm:pt modelId="{CFA264DB-FA0C-4074-8EE6-BD8E5ADB712D}">
      <dgm:prSet phldrT="[文字]" custT="1"/>
      <dgm:spPr/>
      <dgm:t>
        <a:bodyPr/>
        <a:lstStyle/>
        <a:p>
          <a:r>
            <a:rPr lang="en-US" altLang="zh-TW" sz="1000">
              <a:latin typeface="Times New Roman" panose="02020603050405020304" pitchFamily="18" charset="0"/>
              <a:cs typeface="Times New Roman" panose="02020603050405020304" pitchFamily="18" charset="0"/>
            </a:rPr>
            <a:t>D</a:t>
          </a:r>
          <a:r>
            <a:rPr lang="en-US" alt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epartment (or graduate institute) and college</a:t>
          </a:r>
          <a:endParaRPr lang="zh-TW" altLang="en-US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0A07845-8510-467A-A6B7-4235402CAB10}" type="parTrans" cxnId="{1A6B9577-4319-4B74-A597-3164089821BF}">
      <dgm:prSet/>
      <dgm:spPr/>
      <dgm:t>
        <a:bodyPr/>
        <a:lstStyle/>
        <a:p>
          <a:endParaRPr lang="zh-TW" altLang="en-US"/>
        </a:p>
      </dgm:t>
    </dgm:pt>
    <dgm:pt modelId="{61149257-A1EE-4F93-B7B3-5450D535F76E}" type="sibTrans" cxnId="{1A6B9577-4319-4B74-A597-3164089821BF}">
      <dgm:prSet/>
      <dgm:spPr/>
      <dgm:t>
        <a:bodyPr/>
        <a:lstStyle/>
        <a:p>
          <a:endParaRPr lang="zh-TW" altLang="en-US"/>
        </a:p>
      </dgm:t>
    </dgm:pt>
    <dgm:pt modelId="{D25A4C9D-1272-4754-B777-86182125CFA5}">
      <dgm:prSet phldrT="[文字]" custT="1"/>
      <dgm:spPr/>
      <dgm:t>
        <a:bodyPr/>
        <a:lstStyle/>
        <a:p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Scanned electronic files sent to mentees and processing clerks of their department (or graduate institute) and college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D2A49DB-6B04-4405-9839-81E2883170C5}" type="parTrans" cxnId="{07B2F3A2-E7D5-48A5-8049-E46BAD004AE6}">
      <dgm:prSet/>
      <dgm:spPr/>
      <dgm:t>
        <a:bodyPr/>
        <a:lstStyle/>
        <a:p>
          <a:endParaRPr lang="zh-TW" altLang="en-US"/>
        </a:p>
      </dgm:t>
    </dgm:pt>
    <dgm:pt modelId="{52D5E25B-8314-4AA0-A62D-C6B33A1C7A5C}" type="sibTrans" cxnId="{07B2F3A2-E7D5-48A5-8049-E46BAD004AE6}">
      <dgm:prSet/>
      <dgm:spPr/>
      <dgm:t>
        <a:bodyPr/>
        <a:lstStyle/>
        <a:p>
          <a:endParaRPr lang="zh-TW" altLang="en-US"/>
        </a:p>
      </dgm:t>
    </dgm:pt>
    <dgm:pt modelId="{54F76541-DFDC-40CD-8AD6-B8A7A8A71535}">
      <dgm:prSet phldrT="[文字]" custT="1"/>
      <dgm:spPr/>
      <dgm:t>
        <a:bodyPr/>
        <a:lstStyle/>
        <a:p>
          <a:r>
            <a:rPr lang="en-US" alt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NCHU Evaluation Committee</a:t>
          </a:r>
        </a:p>
      </dgm:t>
    </dgm:pt>
    <dgm:pt modelId="{2674E5FE-6C5A-43D5-8AFC-00BE19CCE67B}" type="parTrans" cxnId="{F94874AD-FC06-429B-9362-9D319A5EB56C}">
      <dgm:prSet/>
      <dgm:spPr/>
      <dgm:t>
        <a:bodyPr/>
        <a:lstStyle/>
        <a:p>
          <a:endParaRPr lang="zh-TW" altLang="en-US"/>
        </a:p>
      </dgm:t>
    </dgm:pt>
    <dgm:pt modelId="{CDE527F7-7339-48EF-BC62-276EEC6AFF6C}" type="sibTrans" cxnId="{F94874AD-FC06-429B-9362-9D319A5EB56C}">
      <dgm:prSet/>
      <dgm:spPr/>
      <dgm:t>
        <a:bodyPr/>
        <a:lstStyle/>
        <a:p>
          <a:endParaRPr lang="zh-TW" altLang="en-US"/>
        </a:p>
      </dgm:t>
    </dgm:pt>
    <dgm:pt modelId="{14930D5B-A070-4331-8672-F2EC17942E3E}">
      <dgm:prSet phldrT="[文字]" custT="1"/>
      <dgm:spPr/>
      <dgm:t>
        <a:bodyPr/>
        <a:lstStyle/>
        <a:p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Complete Form 3 after reviewing Forms 1 and 2 and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E5DD14D-CA00-4DE8-AE79-147A2C429899}" type="parTrans" cxnId="{10FD96D4-3C20-414F-B01A-25493924A176}">
      <dgm:prSet/>
      <dgm:spPr/>
      <dgm:t>
        <a:bodyPr/>
        <a:lstStyle/>
        <a:p>
          <a:endParaRPr lang="zh-TW" altLang="en-US"/>
        </a:p>
      </dgm:t>
    </dgm:pt>
    <dgm:pt modelId="{DD49172B-214B-4B22-AC02-ED50078659A7}" type="sibTrans" cxnId="{10FD96D4-3C20-414F-B01A-25493924A176}">
      <dgm:prSet/>
      <dgm:spPr/>
      <dgm:t>
        <a:bodyPr/>
        <a:lstStyle/>
        <a:p>
          <a:endParaRPr lang="zh-TW" altLang="en-US"/>
        </a:p>
      </dgm:t>
    </dgm:pt>
    <dgm:pt modelId="{E889B692-766B-4DFF-AFDF-2F0AC4232C19}">
      <dgm:prSet phldrT="[文字]" custT="1"/>
      <dgm:spPr/>
      <dgm:t>
        <a:bodyPr/>
        <a:lstStyle/>
        <a:p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Form 1 completed within 10 days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399D84D-EA89-4391-BC94-CAB98E7F866E}" type="parTrans" cxnId="{7EA11D37-3C9E-439C-BDC0-F40400CFCD0A}">
      <dgm:prSet/>
      <dgm:spPr/>
      <dgm:t>
        <a:bodyPr/>
        <a:lstStyle/>
        <a:p>
          <a:endParaRPr lang="zh-TW" altLang="en-US"/>
        </a:p>
      </dgm:t>
    </dgm:pt>
    <dgm:pt modelId="{F27E3810-26B5-4EDE-9877-039D1CAFB4E5}" type="sibTrans" cxnId="{7EA11D37-3C9E-439C-BDC0-F40400CFCD0A}">
      <dgm:prSet/>
      <dgm:spPr/>
      <dgm:t>
        <a:bodyPr/>
        <a:lstStyle/>
        <a:p>
          <a:endParaRPr lang="zh-TW" altLang="en-US"/>
        </a:p>
      </dgm:t>
    </dgm:pt>
    <dgm:pt modelId="{CDBCA362-1FAB-4A38-A160-01751ECB51DC}">
      <dgm:prSet phldrT="[文字]" custT="1"/>
      <dgm:spPr/>
      <dgm:t>
        <a:bodyPr/>
        <a:lstStyle/>
        <a:p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Send to </a:t>
          </a:r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P</a:t>
          </a:r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ersonnel </a:t>
          </a:r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Of</a:t>
          </a:r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fice 2 weeks before the NCHU Evaluation Committee Meeting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4591F99-2FE1-452E-85D2-891ABB9C62B8}" type="parTrans" cxnId="{EB89B580-DA1F-4DB0-87F6-3557CB4A43DE}">
      <dgm:prSet/>
      <dgm:spPr/>
      <dgm:t>
        <a:bodyPr/>
        <a:lstStyle/>
        <a:p>
          <a:endParaRPr lang="zh-TW" altLang="en-US"/>
        </a:p>
      </dgm:t>
    </dgm:pt>
    <dgm:pt modelId="{83BC1E49-553A-4022-BA10-4BB8DFEBE935}" type="sibTrans" cxnId="{EB89B580-DA1F-4DB0-87F6-3557CB4A43DE}">
      <dgm:prSet/>
      <dgm:spPr/>
      <dgm:t>
        <a:bodyPr/>
        <a:lstStyle/>
        <a:p>
          <a:endParaRPr lang="zh-TW" altLang="en-US"/>
        </a:p>
      </dgm:t>
    </dgm:pt>
    <dgm:pt modelId="{419764B0-0B4E-44A0-9BF0-CF4182ABF068}">
      <dgm:prSet phldrT="[文字]" custT="1"/>
      <dgm:spPr/>
      <dgm:t>
        <a:bodyPr/>
        <a:lstStyle/>
        <a:p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Notifies </a:t>
          </a:r>
          <a:r>
            <a:rPr lang="en-US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Personnel Office of resolution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00CDE8E-8214-4C67-B41C-FF2562532350}" type="parTrans" cxnId="{673B3615-0881-4779-B948-276065C54D62}">
      <dgm:prSet/>
      <dgm:spPr/>
      <dgm:t>
        <a:bodyPr/>
        <a:lstStyle/>
        <a:p>
          <a:endParaRPr lang="zh-TW" altLang="en-US"/>
        </a:p>
      </dgm:t>
    </dgm:pt>
    <dgm:pt modelId="{A14DF861-6472-44B1-A007-F727C8E66E5C}" type="sibTrans" cxnId="{673B3615-0881-4779-B948-276065C54D62}">
      <dgm:prSet/>
      <dgm:spPr/>
      <dgm:t>
        <a:bodyPr/>
        <a:lstStyle/>
        <a:p>
          <a:endParaRPr lang="zh-TW" altLang="en-US"/>
        </a:p>
      </dgm:t>
    </dgm:pt>
    <dgm:pt modelId="{C8EBA8A1-2B49-4CCE-8E03-CF279F42DC21}">
      <dgm:prSet phldrT="[文字]" custT="1"/>
      <dgm:spPr/>
      <dgm:t>
        <a:bodyPr/>
        <a:lstStyle/>
        <a:p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Reviews session</a:t>
          </a:r>
          <a:r>
            <a:rPr lang="zh-TW" alt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altLang="zh-TW" sz="900">
              <a:latin typeface="Times New Roman" panose="02020603050405020304" pitchFamily="18" charset="0"/>
              <a:cs typeface="Times New Roman" panose="02020603050405020304" pitchFamily="18" charset="0"/>
            </a:rPr>
            <a:t>logs</a:t>
          </a:r>
          <a:endParaRPr lang="zh-TW" alt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A0476BA-95B0-43C2-90CB-A68D6C3EF9E2}" type="sibTrans" cxnId="{E0A099F6-2D46-4DC8-ADC5-E59F7B5D821F}">
      <dgm:prSet/>
      <dgm:spPr/>
      <dgm:t>
        <a:bodyPr/>
        <a:lstStyle/>
        <a:p>
          <a:endParaRPr lang="zh-TW" altLang="en-US"/>
        </a:p>
      </dgm:t>
    </dgm:pt>
    <dgm:pt modelId="{EFA9F2F5-01A2-499F-9F0D-6F4EAF27342E}" type="parTrans" cxnId="{E0A099F6-2D46-4DC8-ADC5-E59F7B5D821F}">
      <dgm:prSet/>
      <dgm:spPr/>
      <dgm:t>
        <a:bodyPr/>
        <a:lstStyle/>
        <a:p>
          <a:endParaRPr lang="zh-TW" altLang="en-US"/>
        </a:p>
      </dgm:t>
    </dgm:pt>
    <dgm:pt modelId="{05B8FC95-44B3-4D8F-B61D-27F5321322E2}" type="pres">
      <dgm:prSet presAssocID="{58B6DF93-AAD9-4A6E-9B56-D16AD4B004B4}" presName="Name0" presStyleCnt="0">
        <dgm:presLayoutVars>
          <dgm:dir/>
          <dgm:resizeHandles val="exact"/>
        </dgm:presLayoutVars>
      </dgm:prSet>
      <dgm:spPr/>
    </dgm:pt>
    <dgm:pt modelId="{80273C35-F73C-4D96-8F16-D50696F769B9}" type="pres">
      <dgm:prSet presAssocID="{07C1E562-CF1A-4ECC-A9F6-6B3DD72A8C0C}" presName="node" presStyleLbl="node1" presStyleIdx="0" presStyleCnt="4" custScaleY="99158">
        <dgm:presLayoutVars>
          <dgm:bulletEnabled val="1"/>
        </dgm:presLayoutVars>
      </dgm:prSet>
      <dgm:spPr/>
    </dgm:pt>
    <dgm:pt modelId="{D7E303A1-93A4-4141-BA14-33BCB819DA34}" type="pres">
      <dgm:prSet presAssocID="{D6379A58-5346-47FD-8BBA-DB22C49E7E93}" presName="sibTrans" presStyleLbl="sibTrans2D1" presStyleIdx="0" presStyleCnt="3"/>
      <dgm:spPr/>
    </dgm:pt>
    <dgm:pt modelId="{1F9BC590-DECF-4EB7-A89D-EEF223C0EB03}" type="pres">
      <dgm:prSet presAssocID="{D6379A58-5346-47FD-8BBA-DB22C49E7E93}" presName="connectorText" presStyleLbl="sibTrans2D1" presStyleIdx="0" presStyleCnt="3"/>
      <dgm:spPr/>
    </dgm:pt>
    <dgm:pt modelId="{0B14F5A7-47C1-492D-A90B-662ABB30E73D}" type="pres">
      <dgm:prSet presAssocID="{1A6B7B25-E6D0-4A40-994B-1CC0FDD71924}" presName="node" presStyleLbl="node1" presStyleIdx="1" presStyleCnt="4" custScaleY="98103">
        <dgm:presLayoutVars>
          <dgm:bulletEnabled val="1"/>
        </dgm:presLayoutVars>
      </dgm:prSet>
      <dgm:spPr/>
    </dgm:pt>
    <dgm:pt modelId="{3B0C2C52-C86F-4D36-91BC-CEE0F9461A5B}" type="pres">
      <dgm:prSet presAssocID="{6FB17839-F48E-4C79-BD2C-2AAFD74660B9}" presName="sibTrans" presStyleLbl="sibTrans2D1" presStyleIdx="1" presStyleCnt="3"/>
      <dgm:spPr/>
    </dgm:pt>
    <dgm:pt modelId="{D285A901-C0BD-4F31-A91A-A59B65646AFC}" type="pres">
      <dgm:prSet presAssocID="{6FB17839-F48E-4C79-BD2C-2AAFD74660B9}" presName="connectorText" presStyleLbl="sibTrans2D1" presStyleIdx="1" presStyleCnt="3"/>
      <dgm:spPr/>
    </dgm:pt>
    <dgm:pt modelId="{048FD099-36F0-49E6-AA7A-11DE5D338CAF}" type="pres">
      <dgm:prSet presAssocID="{CFA264DB-FA0C-4074-8EE6-BD8E5ADB712D}" presName="node" presStyleLbl="node1" presStyleIdx="2" presStyleCnt="4" custScaleY="99992">
        <dgm:presLayoutVars>
          <dgm:bulletEnabled val="1"/>
        </dgm:presLayoutVars>
      </dgm:prSet>
      <dgm:spPr/>
    </dgm:pt>
    <dgm:pt modelId="{11401CBF-4895-434A-B813-BAB5A5264677}" type="pres">
      <dgm:prSet presAssocID="{61149257-A1EE-4F93-B7B3-5450D535F76E}" presName="sibTrans" presStyleLbl="sibTrans2D1" presStyleIdx="2" presStyleCnt="3"/>
      <dgm:spPr/>
    </dgm:pt>
    <dgm:pt modelId="{E2F085A9-6429-497D-9EEA-C7EEF4F22476}" type="pres">
      <dgm:prSet presAssocID="{61149257-A1EE-4F93-B7B3-5450D535F76E}" presName="connectorText" presStyleLbl="sibTrans2D1" presStyleIdx="2" presStyleCnt="3"/>
      <dgm:spPr/>
    </dgm:pt>
    <dgm:pt modelId="{7418FE66-7923-46BB-B852-EEEC6AFA6BF4}" type="pres">
      <dgm:prSet presAssocID="{54F76541-DFDC-40CD-8AD6-B8A7A8A71535}" presName="node" presStyleLbl="node1" presStyleIdx="3" presStyleCnt="4" custScaleY="99158">
        <dgm:presLayoutVars>
          <dgm:bulletEnabled val="1"/>
        </dgm:presLayoutVars>
      </dgm:prSet>
      <dgm:spPr/>
    </dgm:pt>
  </dgm:ptLst>
  <dgm:cxnLst>
    <dgm:cxn modelId="{286D3002-8488-4D95-B2CD-7752E89B74B8}" srcId="{58B6DF93-AAD9-4A6E-9B56-D16AD4B004B4}" destId="{07C1E562-CF1A-4ECC-A9F6-6B3DD72A8C0C}" srcOrd="0" destOrd="0" parTransId="{4E2987DF-9907-4515-90F4-EA0DE3F8EA8B}" sibTransId="{D6379A58-5346-47FD-8BBA-DB22C49E7E93}"/>
    <dgm:cxn modelId="{7760B406-2149-4323-8642-4634D0E8C8BC}" type="presOf" srcId="{D25A4C9D-1272-4754-B777-86182125CFA5}" destId="{0B14F5A7-47C1-492D-A90B-662ABB30E73D}" srcOrd="0" destOrd="2" presId="urn:microsoft.com/office/officeart/2005/8/layout/process1"/>
    <dgm:cxn modelId="{ABCC730E-796B-4616-B00A-7D727FB85BF7}" type="presOf" srcId="{D6379A58-5346-47FD-8BBA-DB22C49E7E93}" destId="{1F9BC590-DECF-4EB7-A89D-EEF223C0EB03}" srcOrd="1" destOrd="0" presId="urn:microsoft.com/office/officeart/2005/8/layout/process1"/>
    <dgm:cxn modelId="{673B3615-0881-4779-B948-276065C54D62}" srcId="{54F76541-DFDC-40CD-8AD6-B8A7A8A71535}" destId="{419764B0-0B4E-44A0-9BF0-CF4182ABF068}" srcOrd="1" destOrd="0" parTransId="{E00CDE8E-8214-4C67-B41C-FF2562532350}" sibTransId="{A14DF861-6472-44B1-A007-F727C8E66E5C}"/>
    <dgm:cxn modelId="{A381C72A-F74A-436F-AE91-A24F4A453AEE}" srcId="{58B6DF93-AAD9-4A6E-9B56-D16AD4B004B4}" destId="{1A6B7B25-E6D0-4A40-994B-1CC0FDD71924}" srcOrd="1" destOrd="0" parTransId="{11A81F00-600D-464E-BB50-A522D2C18989}" sibTransId="{6FB17839-F48E-4C79-BD2C-2AAFD74660B9}"/>
    <dgm:cxn modelId="{7EA11D37-3C9E-439C-BDC0-F40400CFCD0A}" srcId="{07C1E562-CF1A-4ECC-A9F6-6B3DD72A8C0C}" destId="{E889B692-766B-4DFF-AFDF-2F0AC4232C19}" srcOrd="0" destOrd="0" parTransId="{8399D84D-EA89-4391-BC94-CAB98E7F866E}" sibTransId="{F27E3810-26B5-4EDE-9877-039D1CAFB4E5}"/>
    <dgm:cxn modelId="{CA07815D-4499-4FDE-A212-F5889EB7E2CB}" type="presOf" srcId="{61149257-A1EE-4F93-B7B3-5450D535F76E}" destId="{E2F085A9-6429-497D-9EEA-C7EEF4F22476}" srcOrd="1" destOrd="0" presId="urn:microsoft.com/office/officeart/2005/8/layout/process1"/>
    <dgm:cxn modelId="{2C0A7E5E-3D47-4AFE-8381-DD47EBB02410}" type="presOf" srcId="{DE76D6A1-EC6A-45C2-A841-97C0CAD13F16}" destId="{0B14F5A7-47C1-492D-A90B-662ABB30E73D}" srcOrd="0" destOrd="1" presId="urn:microsoft.com/office/officeart/2005/8/layout/process1"/>
    <dgm:cxn modelId="{31B34266-072C-48CA-9D19-220303AE730C}" type="presOf" srcId="{07C1E562-CF1A-4ECC-A9F6-6B3DD72A8C0C}" destId="{80273C35-F73C-4D96-8F16-D50696F769B9}" srcOrd="0" destOrd="0" presId="urn:microsoft.com/office/officeart/2005/8/layout/process1"/>
    <dgm:cxn modelId="{9E892B6B-14D0-44F3-8CC6-388610EF3FF5}" type="presOf" srcId="{C8EBA8A1-2B49-4CCE-8E03-CF279F42DC21}" destId="{7418FE66-7923-46BB-B852-EEEC6AFA6BF4}" srcOrd="0" destOrd="1" presId="urn:microsoft.com/office/officeart/2005/8/layout/process1"/>
    <dgm:cxn modelId="{0F296B4F-E0F1-426A-A74B-7BECCF03D1ED}" type="presOf" srcId="{419764B0-0B4E-44A0-9BF0-CF4182ABF068}" destId="{7418FE66-7923-46BB-B852-EEEC6AFA6BF4}" srcOrd="0" destOrd="2" presId="urn:microsoft.com/office/officeart/2005/8/layout/process1"/>
    <dgm:cxn modelId="{D9505676-F32E-41B7-9F70-F5A258A98A11}" type="presOf" srcId="{CFA264DB-FA0C-4074-8EE6-BD8E5ADB712D}" destId="{048FD099-36F0-49E6-AA7A-11DE5D338CAF}" srcOrd="0" destOrd="0" presId="urn:microsoft.com/office/officeart/2005/8/layout/process1"/>
    <dgm:cxn modelId="{1A6B9577-4319-4B74-A597-3164089821BF}" srcId="{58B6DF93-AAD9-4A6E-9B56-D16AD4B004B4}" destId="{CFA264DB-FA0C-4074-8EE6-BD8E5ADB712D}" srcOrd="2" destOrd="0" parTransId="{90A07845-8510-467A-A6B7-4235402CAB10}" sibTransId="{61149257-A1EE-4F93-B7B3-5450D535F76E}"/>
    <dgm:cxn modelId="{7A3CB957-1E2B-4F33-B4A0-23E82539DD8F}" type="presOf" srcId="{61149257-A1EE-4F93-B7B3-5450D535F76E}" destId="{11401CBF-4895-434A-B813-BAB5A5264677}" srcOrd="0" destOrd="0" presId="urn:microsoft.com/office/officeart/2005/8/layout/process1"/>
    <dgm:cxn modelId="{1A1DED7C-F920-4FBE-82BC-9B5EA7C6B521}" type="presOf" srcId="{E889B692-766B-4DFF-AFDF-2F0AC4232C19}" destId="{80273C35-F73C-4D96-8F16-D50696F769B9}" srcOrd="0" destOrd="1" presId="urn:microsoft.com/office/officeart/2005/8/layout/process1"/>
    <dgm:cxn modelId="{EB89B580-DA1F-4DB0-87F6-3557CB4A43DE}" srcId="{CFA264DB-FA0C-4074-8EE6-BD8E5ADB712D}" destId="{CDBCA362-1FAB-4A38-A160-01751ECB51DC}" srcOrd="1" destOrd="0" parTransId="{94591F99-2FE1-452E-85D2-891ABB9C62B8}" sibTransId="{83BC1E49-553A-4022-BA10-4BB8DFEBE935}"/>
    <dgm:cxn modelId="{149CE184-6CAA-415F-AAF5-226E555710A6}" type="presOf" srcId="{6FB17839-F48E-4C79-BD2C-2AAFD74660B9}" destId="{D285A901-C0BD-4F31-A91A-A59B65646AFC}" srcOrd="1" destOrd="0" presId="urn:microsoft.com/office/officeart/2005/8/layout/process1"/>
    <dgm:cxn modelId="{04501789-A8F8-4731-A83A-D2BFF2C3C9D6}" type="presOf" srcId="{1A6B7B25-E6D0-4A40-994B-1CC0FDD71924}" destId="{0B14F5A7-47C1-492D-A90B-662ABB30E73D}" srcOrd="0" destOrd="0" presId="urn:microsoft.com/office/officeart/2005/8/layout/process1"/>
    <dgm:cxn modelId="{99326290-1B08-4EE7-9382-6E20A54892D8}" type="presOf" srcId="{58B6DF93-AAD9-4A6E-9B56-D16AD4B004B4}" destId="{05B8FC95-44B3-4D8F-B61D-27F5321322E2}" srcOrd="0" destOrd="0" presId="urn:microsoft.com/office/officeart/2005/8/layout/process1"/>
    <dgm:cxn modelId="{DE84F393-4C29-4F47-9630-DC0B367CE4C5}" srcId="{07C1E562-CF1A-4ECC-A9F6-6B3DD72A8C0C}" destId="{32F0454B-EC0B-41C7-82FC-099964F43E38}" srcOrd="1" destOrd="0" parTransId="{84491F3D-E3D0-4C0D-B2E0-2BBA6A104345}" sibTransId="{800EE355-BE32-4AD5-9AEC-161C875DDE69}"/>
    <dgm:cxn modelId="{F9B8EA9A-54D4-4EB3-9C03-B1FF4EC412D7}" srcId="{1A6B7B25-E6D0-4A40-994B-1CC0FDD71924}" destId="{DE76D6A1-EC6A-45C2-A841-97C0CAD13F16}" srcOrd="0" destOrd="0" parTransId="{C34D8E9D-8785-497E-A4D7-6F37A6C51B38}" sibTransId="{34959077-C961-4EF2-9230-53986A0C7CCF}"/>
    <dgm:cxn modelId="{5BFC269F-2ABB-4C58-8173-E6EA581EF69C}" type="presOf" srcId="{CDBCA362-1FAB-4A38-A160-01751ECB51DC}" destId="{048FD099-36F0-49E6-AA7A-11DE5D338CAF}" srcOrd="0" destOrd="2" presId="urn:microsoft.com/office/officeart/2005/8/layout/process1"/>
    <dgm:cxn modelId="{07B2F3A2-E7D5-48A5-8049-E46BAD004AE6}" srcId="{1A6B7B25-E6D0-4A40-994B-1CC0FDD71924}" destId="{D25A4C9D-1272-4754-B777-86182125CFA5}" srcOrd="1" destOrd="0" parTransId="{AD2A49DB-6B04-4405-9839-81E2883170C5}" sibTransId="{52D5E25B-8314-4AA0-A62D-C6B33A1C7A5C}"/>
    <dgm:cxn modelId="{6BBE79A3-A51E-4FDF-A139-8593D189ABA0}" type="presOf" srcId="{32F0454B-EC0B-41C7-82FC-099964F43E38}" destId="{80273C35-F73C-4D96-8F16-D50696F769B9}" srcOrd="0" destOrd="2" presId="urn:microsoft.com/office/officeart/2005/8/layout/process1"/>
    <dgm:cxn modelId="{68DF91A3-7675-4EF1-BA72-9FC339B4BECC}" type="presOf" srcId="{54F76541-DFDC-40CD-8AD6-B8A7A8A71535}" destId="{7418FE66-7923-46BB-B852-EEEC6AFA6BF4}" srcOrd="0" destOrd="0" presId="urn:microsoft.com/office/officeart/2005/8/layout/process1"/>
    <dgm:cxn modelId="{F94874AD-FC06-429B-9362-9D319A5EB56C}" srcId="{58B6DF93-AAD9-4A6E-9B56-D16AD4B004B4}" destId="{54F76541-DFDC-40CD-8AD6-B8A7A8A71535}" srcOrd="3" destOrd="0" parTransId="{2674E5FE-6C5A-43D5-8AFC-00BE19CCE67B}" sibTransId="{CDE527F7-7339-48EF-BC62-276EEC6AFF6C}"/>
    <dgm:cxn modelId="{10FD96D4-3C20-414F-B01A-25493924A176}" srcId="{CFA264DB-FA0C-4074-8EE6-BD8E5ADB712D}" destId="{14930D5B-A070-4331-8672-F2EC17942E3E}" srcOrd="0" destOrd="0" parTransId="{AE5DD14D-CA00-4DE8-AE79-147A2C429899}" sibTransId="{DD49172B-214B-4B22-AC02-ED50078659A7}"/>
    <dgm:cxn modelId="{C78FF0E0-9F1D-4294-804E-D16CC2024865}" type="presOf" srcId="{14930D5B-A070-4331-8672-F2EC17942E3E}" destId="{048FD099-36F0-49E6-AA7A-11DE5D338CAF}" srcOrd="0" destOrd="1" presId="urn:microsoft.com/office/officeart/2005/8/layout/process1"/>
    <dgm:cxn modelId="{D6A85CED-D2D7-4C8C-A56D-06BF7EB78019}" type="presOf" srcId="{6FB17839-F48E-4C79-BD2C-2AAFD74660B9}" destId="{3B0C2C52-C86F-4D36-91BC-CEE0F9461A5B}" srcOrd="0" destOrd="0" presId="urn:microsoft.com/office/officeart/2005/8/layout/process1"/>
    <dgm:cxn modelId="{C29CB2F5-B26E-496F-A22C-E37465FEA11A}" type="presOf" srcId="{D6379A58-5346-47FD-8BBA-DB22C49E7E93}" destId="{D7E303A1-93A4-4141-BA14-33BCB819DA34}" srcOrd="0" destOrd="0" presId="urn:microsoft.com/office/officeart/2005/8/layout/process1"/>
    <dgm:cxn modelId="{E0A099F6-2D46-4DC8-ADC5-E59F7B5D821F}" srcId="{54F76541-DFDC-40CD-8AD6-B8A7A8A71535}" destId="{C8EBA8A1-2B49-4CCE-8E03-CF279F42DC21}" srcOrd="0" destOrd="0" parTransId="{EFA9F2F5-01A2-499F-9F0D-6F4EAF27342E}" sibTransId="{EA0476BA-95B0-43C2-90CB-A68D6C3EF9E2}"/>
    <dgm:cxn modelId="{F7EA31EE-8CD6-47B2-A384-789178E3CE37}" type="presParOf" srcId="{05B8FC95-44B3-4D8F-B61D-27F5321322E2}" destId="{80273C35-F73C-4D96-8F16-D50696F769B9}" srcOrd="0" destOrd="0" presId="urn:microsoft.com/office/officeart/2005/8/layout/process1"/>
    <dgm:cxn modelId="{455661E5-6554-4566-AAB9-27EA22B4E2BF}" type="presParOf" srcId="{05B8FC95-44B3-4D8F-B61D-27F5321322E2}" destId="{D7E303A1-93A4-4141-BA14-33BCB819DA34}" srcOrd="1" destOrd="0" presId="urn:microsoft.com/office/officeart/2005/8/layout/process1"/>
    <dgm:cxn modelId="{D9872749-83C2-4CFA-9372-8AA6FAFED652}" type="presParOf" srcId="{D7E303A1-93A4-4141-BA14-33BCB819DA34}" destId="{1F9BC590-DECF-4EB7-A89D-EEF223C0EB03}" srcOrd="0" destOrd="0" presId="urn:microsoft.com/office/officeart/2005/8/layout/process1"/>
    <dgm:cxn modelId="{1738606B-A2D6-49D6-8A63-273AA8B660BC}" type="presParOf" srcId="{05B8FC95-44B3-4D8F-B61D-27F5321322E2}" destId="{0B14F5A7-47C1-492D-A90B-662ABB30E73D}" srcOrd="2" destOrd="0" presId="urn:microsoft.com/office/officeart/2005/8/layout/process1"/>
    <dgm:cxn modelId="{E353BB93-9743-4848-9433-33DDC7DBE795}" type="presParOf" srcId="{05B8FC95-44B3-4D8F-B61D-27F5321322E2}" destId="{3B0C2C52-C86F-4D36-91BC-CEE0F9461A5B}" srcOrd="3" destOrd="0" presId="urn:microsoft.com/office/officeart/2005/8/layout/process1"/>
    <dgm:cxn modelId="{1814495B-24D5-43F4-A0F2-5EEB4C033010}" type="presParOf" srcId="{3B0C2C52-C86F-4D36-91BC-CEE0F9461A5B}" destId="{D285A901-C0BD-4F31-A91A-A59B65646AFC}" srcOrd="0" destOrd="0" presId="urn:microsoft.com/office/officeart/2005/8/layout/process1"/>
    <dgm:cxn modelId="{582475C1-07E6-4D01-81E2-0BCABC385932}" type="presParOf" srcId="{05B8FC95-44B3-4D8F-B61D-27F5321322E2}" destId="{048FD099-36F0-49E6-AA7A-11DE5D338CAF}" srcOrd="4" destOrd="0" presId="urn:microsoft.com/office/officeart/2005/8/layout/process1"/>
    <dgm:cxn modelId="{5AC3DE55-D3CB-407C-8014-0553D51FBFEF}" type="presParOf" srcId="{05B8FC95-44B3-4D8F-B61D-27F5321322E2}" destId="{11401CBF-4895-434A-B813-BAB5A5264677}" srcOrd="5" destOrd="0" presId="urn:microsoft.com/office/officeart/2005/8/layout/process1"/>
    <dgm:cxn modelId="{1CD22AA8-B5A9-4D3A-B847-29ED7D6E36DC}" type="presParOf" srcId="{11401CBF-4895-434A-B813-BAB5A5264677}" destId="{E2F085A9-6429-497D-9EEA-C7EEF4F22476}" srcOrd="0" destOrd="0" presId="urn:microsoft.com/office/officeart/2005/8/layout/process1"/>
    <dgm:cxn modelId="{6A9506D8-3B83-49AE-A66E-B8EC0F479571}" type="presParOf" srcId="{05B8FC95-44B3-4D8F-B61D-27F5321322E2}" destId="{7418FE66-7923-46BB-B852-EEEC6AFA6BF4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0273C35-F73C-4D96-8F16-D50696F769B9}">
      <dsp:nvSpPr>
        <dsp:cNvPr id="0" name=""/>
        <dsp:cNvSpPr/>
      </dsp:nvSpPr>
      <dsp:spPr>
        <a:xfrm>
          <a:off x="5087" y="231875"/>
          <a:ext cx="1053120" cy="17650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Mentee</a:t>
          </a:r>
          <a:endParaRPr lang="zh-TW" altLang="en-US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Form 1 completed within 10 days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Form </a:t>
          </a: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2 completed quarterly in January, April, July, and October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5932" y="262720"/>
        <a:ext cx="991430" cy="1703409"/>
      </dsp:txXfrm>
    </dsp:sp>
    <dsp:sp modelId="{D7E303A1-93A4-4141-BA14-33BCB819DA34}">
      <dsp:nvSpPr>
        <dsp:cNvPr id="0" name=""/>
        <dsp:cNvSpPr/>
      </dsp:nvSpPr>
      <dsp:spPr>
        <a:xfrm>
          <a:off x="1163519" y="983838"/>
          <a:ext cx="223261" cy="26117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1100" kern="1200"/>
        </a:p>
      </dsp:txBody>
      <dsp:txXfrm>
        <a:off x="1163519" y="1036073"/>
        <a:ext cx="156283" cy="156703"/>
      </dsp:txXfrm>
    </dsp:sp>
    <dsp:sp modelId="{0B14F5A7-47C1-492D-A90B-662ABB30E73D}">
      <dsp:nvSpPr>
        <dsp:cNvPr id="0" name=""/>
        <dsp:cNvSpPr/>
      </dsp:nvSpPr>
      <dsp:spPr>
        <a:xfrm>
          <a:off x="1479455" y="241265"/>
          <a:ext cx="1053120" cy="174631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Personnel Office</a:t>
          </a:r>
          <a:endParaRPr lang="zh-TW" altLang="en-US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Receives Forms 1 and 2 for filing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Scanned electronic files sent to mentees and processing clerks of their department (or graduate institute) and college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510300" y="272110"/>
        <a:ext cx="991430" cy="1684629"/>
      </dsp:txXfrm>
    </dsp:sp>
    <dsp:sp modelId="{3B0C2C52-C86F-4D36-91BC-CEE0F9461A5B}">
      <dsp:nvSpPr>
        <dsp:cNvPr id="0" name=""/>
        <dsp:cNvSpPr/>
      </dsp:nvSpPr>
      <dsp:spPr>
        <a:xfrm>
          <a:off x="2637887" y="983838"/>
          <a:ext cx="223261" cy="26117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1100" kern="1200"/>
        </a:p>
      </dsp:txBody>
      <dsp:txXfrm>
        <a:off x="2637887" y="1036073"/>
        <a:ext cx="156283" cy="156703"/>
      </dsp:txXfrm>
    </dsp:sp>
    <dsp:sp modelId="{048FD099-36F0-49E6-AA7A-11DE5D338CAF}">
      <dsp:nvSpPr>
        <dsp:cNvPr id="0" name=""/>
        <dsp:cNvSpPr/>
      </dsp:nvSpPr>
      <dsp:spPr>
        <a:xfrm>
          <a:off x="2953824" y="224452"/>
          <a:ext cx="1053120" cy="177994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D</a:t>
          </a:r>
          <a:r>
            <a:rPr lang="en-US" alt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epartment (or graduate institute) and college</a:t>
          </a:r>
          <a:endParaRPr lang="zh-TW" altLang="en-US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Complete Form 3 after reviewing Forms 1 and 2 and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Send to </a:t>
          </a: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P</a:t>
          </a: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ersonnel </a:t>
          </a: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Of</a:t>
          </a: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fice 2 weeks before the NCHU Evaluation Committee Meeting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984669" y="255297"/>
        <a:ext cx="991430" cy="1718255"/>
      </dsp:txXfrm>
    </dsp:sp>
    <dsp:sp modelId="{11401CBF-4895-434A-B813-BAB5A5264677}">
      <dsp:nvSpPr>
        <dsp:cNvPr id="0" name=""/>
        <dsp:cNvSpPr/>
      </dsp:nvSpPr>
      <dsp:spPr>
        <a:xfrm>
          <a:off x="4112256" y="983838"/>
          <a:ext cx="223261" cy="26117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1100" kern="1200"/>
        </a:p>
      </dsp:txBody>
      <dsp:txXfrm>
        <a:off x="4112256" y="1036073"/>
        <a:ext cx="156283" cy="156703"/>
      </dsp:txXfrm>
    </dsp:sp>
    <dsp:sp modelId="{7418FE66-7923-46BB-B852-EEEC6AFA6BF4}">
      <dsp:nvSpPr>
        <dsp:cNvPr id="0" name=""/>
        <dsp:cNvSpPr/>
      </dsp:nvSpPr>
      <dsp:spPr>
        <a:xfrm>
          <a:off x="4428192" y="231875"/>
          <a:ext cx="1053120" cy="17650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NCHU Evaluation Committe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Reviews session</a:t>
          </a:r>
          <a:r>
            <a:rPr lang="zh-TW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logs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TW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Notifies </a:t>
          </a:r>
          <a:r>
            <a:rPr lang="en-US" alt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Personnel Office of resolution</a:t>
          </a:r>
          <a:endParaRPr lang="zh-TW" alt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4459037" y="262720"/>
        <a:ext cx="991430" cy="17034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D63F5-91C0-45F0-8D6A-489048DD4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立言翻譯</cp:lastModifiedBy>
  <cp:revision>3</cp:revision>
  <cp:lastPrinted>2017-07-19T01:40:00Z</cp:lastPrinted>
  <dcterms:created xsi:type="dcterms:W3CDTF">2023-12-18T07:32:00Z</dcterms:created>
  <dcterms:modified xsi:type="dcterms:W3CDTF">2023-12-18T07:33:00Z</dcterms:modified>
</cp:coreProperties>
</file>